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B230D5" w14:textId="25BEA63F" w:rsidR="008D768B" w:rsidRPr="00A75095" w:rsidRDefault="008D768B">
      <w:bookmarkStart w:id="0" w:name="_GoBack"/>
      <w:r w:rsidRPr="00C078AB">
        <w:rPr>
          <w:rFonts w:ascii="Times New Roman" w:hAnsi="Times New Roman" w:cs="Times New Roman"/>
          <w:noProof/>
          <w:lang w:eastAsia="lv-LV"/>
        </w:rPr>
        <w:drawing>
          <wp:inline distT="0" distB="0" distL="0" distR="0" wp14:anchorId="2E4740E2" wp14:editId="7E90ECD9">
            <wp:extent cx="5274310" cy="1132387"/>
            <wp:effectExtent l="0" t="0" r="2540" b="0"/>
            <wp:docPr id="1" name="Picture 1" descr="C:\Users\Amanda.Saleniece\Desktop\VIAA_ERAF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Amanda.Saleniece\Desktop\VIAA_ERAF_1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32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Y="941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1418"/>
        <w:gridCol w:w="4394"/>
      </w:tblGrid>
      <w:tr w:rsidR="0077723C" w:rsidRPr="00A75095" w14:paraId="5D140B5D" w14:textId="77777777" w:rsidTr="00F923A0">
        <w:trPr>
          <w:trHeight w:val="472"/>
        </w:trPr>
        <w:tc>
          <w:tcPr>
            <w:tcW w:w="3397" w:type="dxa"/>
            <w:shd w:val="clear" w:color="auto" w:fill="D9D9D9"/>
          </w:tcPr>
          <w:p w14:paraId="7208524A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nosaukum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4449C4EA" w14:textId="0579999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1F04E91F" w14:textId="77777777" w:rsidTr="00F923A0">
        <w:tc>
          <w:tcPr>
            <w:tcW w:w="3397" w:type="dxa"/>
            <w:shd w:val="clear" w:color="auto" w:fill="D9D9D9"/>
          </w:tcPr>
          <w:p w14:paraId="6504DE20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Specifiskā atbalsta mērķa/ pasākuma atlases kārtas numurs un nosaukum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06CA6EAF" w14:textId="35BFBD31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color w:val="1F4E79" w:themeColor="accent1" w:themeShade="80"/>
              </w:rPr>
            </w:pPr>
            <w:r w:rsidRPr="00F923A0">
              <w:rPr>
                <w:rFonts w:ascii="Times New Roman" w:hAnsi="Times New Roman"/>
              </w:rPr>
              <w:t>1.1.1.</w:t>
            </w:r>
            <w:r w:rsidR="00D20963" w:rsidRPr="00F923A0">
              <w:rPr>
                <w:rFonts w:ascii="Times New Roman" w:hAnsi="Times New Roman"/>
              </w:rPr>
              <w:t> </w:t>
            </w:r>
            <w:r w:rsidRPr="00F923A0">
              <w:rPr>
                <w:rFonts w:ascii="Times New Roman" w:hAnsi="Times New Roman"/>
              </w:rPr>
              <w:t>Specifikā atbalsta mērķa “Palielināt Latvijas zinātnisko institūciju pētniecisko un inovatīvo kapacitāti un spēju piesaistīt ārējo finansējumu, ieguldot cilvēkresursos un infrastruktūrā” 1.1.1.2.</w:t>
            </w:r>
            <w:r w:rsidR="00D20963" w:rsidRPr="00F923A0">
              <w:rPr>
                <w:rFonts w:ascii="Times New Roman" w:hAnsi="Times New Roman"/>
              </w:rPr>
              <w:t> </w:t>
            </w:r>
            <w:r w:rsidRPr="00F923A0">
              <w:rPr>
                <w:rFonts w:ascii="Times New Roman" w:hAnsi="Times New Roman"/>
              </w:rPr>
              <w:t xml:space="preserve">pasākums “Pēcdoktorantūras pētniecības atbalsts” </w:t>
            </w:r>
          </w:p>
        </w:tc>
      </w:tr>
      <w:tr w:rsidR="0077723C" w:rsidRPr="00A75095" w14:paraId="0D843348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1A7010EC" w14:textId="0CAD0672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>īstenotājs</w:t>
            </w:r>
            <w:r w:rsidRPr="00A75095">
              <w:rPr>
                <w:rFonts w:ascii="Times New Roman" w:hAnsi="Times New Roman"/>
              </w:rPr>
              <w:t>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5845EC39" w14:textId="2505E5E3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color w:val="1F4E79" w:themeColor="accent1" w:themeShade="80"/>
              </w:rPr>
            </w:pPr>
          </w:p>
        </w:tc>
      </w:tr>
      <w:tr w:rsidR="0077723C" w:rsidRPr="00A75095" w14:paraId="6F199106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23B00C34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Reģistrācijas numurs/Nodokļu maksātāja reģistrācijas numur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33D0DF76" w14:textId="6E50F97F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032E7C68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42DD873E" w14:textId="0B7F9FEF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 xml:space="preserve">īstenotāja </w:t>
            </w:r>
            <w:r w:rsidRPr="00A75095">
              <w:rPr>
                <w:rFonts w:ascii="Times New Roman" w:hAnsi="Times New Roman"/>
              </w:rPr>
              <w:t>veid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479A3D4D" w14:textId="33807AA5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413FF643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2967558F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veids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7C4A1621" w14:textId="62EDC902" w:rsidR="0077723C" w:rsidRPr="00A75095" w:rsidRDefault="0077723C" w:rsidP="00F9496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5F9B94FB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4DD72EFF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kategorija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5332D17D" w14:textId="57452CFD" w:rsidR="0077723C" w:rsidRPr="00A75095" w:rsidRDefault="0077723C" w:rsidP="00F9496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453F199E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6EAF4296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Zinātnes nozare, apakšnozare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549A79CA" w14:textId="13DBC8E5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3CA6B750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20C69712" w14:textId="77777777" w:rsidR="0077723C" w:rsidRPr="00A75095" w:rsidRDefault="0077723C" w:rsidP="0077723C">
            <w:pPr>
              <w:pStyle w:val="ListParagraph"/>
              <w:ind w:left="0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Viedās specializācijas stratēģijas prioritāte vai joma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7D9E4AC1" w14:textId="71B6AAA4" w:rsidR="0077723C" w:rsidRPr="00A75095" w:rsidRDefault="0077723C" w:rsidP="00513349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7CB835B6" w14:textId="77777777" w:rsidTr="00E86BA3">
        <w:tc>
          <w:tcPr>
            <w:tcW w:w="3397" w:type="dxa"/>
            <w:vMerge w:val="restart"/>
            <w:shd w:val="clear" w:color="auto" w:fill="D9D9D9"/>
          </w:tcPr>
          <w:p w14:paraId="62D352CD" w14:textId="556CFC03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>īstenotāja</w:t>
            </w:r>
            <w:r w:rsidR="00EF28A8" w:rsidRPr="00A75095">
              <w:rPr>
                <w:rFonts w:ascii="Times New Roman" w:hAnsi="Times New Roman"/>
              </w:rPr>
              <w:t xml:space="preserve"> </w:t>
            </w:r>
            <w:r w:rsidRPr="00A75095">
              <w:rPr>
                <w:rFonts w:ascii="Times New Roman" w:hAnsi="Times New Roman"/>
              </w:rPr>
              <w:t>klasifikācija atbilstoši Vispārējās ekonomiskās darbības klasifikācijai NACE:</w:t>
            </w:r>
          </w:p>
          <w:p w14:paraId="601C5B09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  <w:color w:val="FF0000"/>
              </w:rPr>
            </w:pPr>
          </w:p>
        </w:tc>
        <w:tc>
          <w:tcPr>
            <w:tcW w:w="1418" w:type="dxa"/>
            <w:shd w:val="clear" w:color="auto" w:fill="auto"/>
          </w:tcPr>
          <w:p w14:paraId="3ADD5CEF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NACE kods</w:t>
            </w:r>
          </w:p>
        </w:tc>
        <w:tc>
          <w:tcPr>
            <w:tcW w:w="4394" w:type="dxa"/>
            <w:shd w:val="clear" w:color="auto" w:fill="auto"/>
          </w:tcPr>
          <w:p w14:paraId="59430F8B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Ekonomiskās darbības nosaukums</w:t>
            </w:r>
          </w:p>
        </w:tc>
      </w:tr>
      <w:tr w:rsidR="0077723C" w:rsidRPr="00A75095" w14:paraId="7E077051" w14:textId="77777777" w:rsidTr="00E86BA3">
        <w:trPr>
          <w:trHeight w:val="531"/>
        </w:trPr>
        <w:tc>
          <w:tcPr>
            <w:tcW w:w="3397" w:type="dxa"/>
            <w:vMerge/>
            <w:shd w:val="clear" w:color="auto" w:fill="D9D9D9"/>
          </w:tcPr>
          <w:p w14:paraId="41F18EBD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18" w:type="dxa"/>
            <w:shd w:val="clear" w:color="auto" w:fill="auto"/>
          </w:tcPr>
          <w:p w14:paraId="6AFDB9CE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Kods</w:t>
            </w:r>
          </w:p>
          <w:p w14:paraId="22CE092D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4394" w:type="dxa"/>
            <w:shd w:val="clear" w:color="auto" w:fill="auto"/>
          </w:tcPr>
          <w:p w14:paraId="5542C835" w14:textId="07BD514A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2BC21667" w14:textId="77777777" w:rsidTr="00E86BA3">
        <w:trPr>
          <w:trHeight w:val="531"/>
        </w:trPr>
        <w:tc>
          <w:tcPr>
            <w:tcW w:w="3397" w:type="dxa"/>
            <w:shd w:val="clear" w:color="auto" w:fill="D9D9D9"/>
          </w:tcPr>
          <w:p w14:paraId="7E6CD62C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klasifikācija atbilstoši Vispārējās ekonomiskās darbības klasifikācijai NACE:</w:t>
            </w:r>
          </w:p>
        </w:tc>
        <w:tc>
          <w:tcPr>
            <w:tcW w:w="1418" w:type="dxa"/>
            <w:shd w:val="clear" w:color="auto" w:fill="auto"/>
          </w:tcPr>
          <w:p w14:paraId="306154D7" w14:textId="418B9D56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4394" w:type="dxa"/>
            <w:shd w:val="clear" w:color="auto" w:fill="auto"/>
          </w:tcPr>
          <w:p w14:paraId="21008384" w14:textId="04E4332B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56D4227E" w14:textId="77777777" w:rsidTr="00E86BA3">
        <w:trPr>
          <w:trHeight w:val="257"/>
        </w:trPr>
        <w:tc>
          <w:tcPr>
            <w:tcW w:w="3397" w:type="dxa"/>
            <w:shd w:val="clear" w:color="auto" w:fill="D9D9D9"/>
          </w:tcPr>
          <w:p w14:paraId="4FE230C7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identifikācijas Nr.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33762772" w14:textId="241FC63C" w:rsidR="0077723C" w:rsidRPr="00A75095" w:rsidRDefault="0077723C" w:rsidP="0003173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76AB685A" w14:textId="503CE7AD" w:rsidR="008F1F66" w:rsidRPr="00A75095" w:rsidRDefault="0077723C" w:rsidP="00793A82">
      <w:pPr>
        <w:jc w:val="center"/>
        <w:rPr>
          <w:rFonts w:ascii="Times New Roman" w:hAnsi="Times New Roman" w:cs="Times New Roman"/>
          <w:b/>
        </w:rPr>
      </w:pPr>
      <w:r w:rsidRPr="00A75095">
        <w:rPr>
          <w:rFonts w:ascii="Times New Roman" w:hAnsi="Times New Roman" w:cs="Times New Roman"/>
          <w:b/>
        </w:rPr>
        <w:t xml:space="preserve"> </w:t>
      </w:r>
      <w:r w:rsidR="00E92F47" w:rsidRPr="00A75095">
        <w:rPr>
          <w:rFonts w:ascii="Times New Roman" w:hAnsi="Times New Roman" w:cs="Times New Roman"/>
          <w:b/>
        </w:rPr>
        <w:t>Veidlapa ziņojumam</w:t>
      </w:r>
      <w:r w:rsidR="008D768B" w:rsidRPr="00A75095">
        <w:rPr>
          <w:rFonts w:ascii="Times New Roman" w:hAnsi="Times New Roman" w:cs="Times New Roman"/>
          <w:b/>
        </w:rPr>
        <w:t xml:space="preserve"> par </w:t>
      </w:r>
      <w:r w:rsidR="00C85170" w:rsidRPr="00A75095">
        <w:rPr>
          <w:rFonts w:ascii="Times New Roman" w:hAnsi="Times New Roman" w:cs="Times New Roman"/>
          <w:b/>
        </w:rPr>
        <w:t xml:space="preserve">pēcdoktorantūras pētniecības pieteikumu </w:t>
      </w:r>
      <w:r w:rsidR="008D768B" w:rsidRPr="00A75095">
        <w:rPr>
          <w:rFonts w:ascii="Times New Roman" w:hAnsi="Times New Roman" w:cs="Times New Roman"/>
          <w:b/>
        </w:rPr>
        <w:t>īstenošanas progresu vidusposma rezultātu zinātniskās kvalitātes izvērtēšanai</w:t>
      </w:r>
      <w:r w:rsidR="008F1F66">
        <w:rPr>
          <w:rFonts w:ascii="Times New Roman" w:hAnsi="Times New Roman" w:cs="Times New Roman"/>
          <w:b/>
        </w:rPr>
        <w:t xml:space="preserve"> (aizpildāma angļu valodā)</w:t>
      </w:r>
    </w:p>
    <w:p w14:paraId="6E4C8C84" w14:textId="7204A50A" w:rsidR="00793A82" w:rsidRPr="009956CC" w:rsidRDefault="0077723C" w:rsidP="009956CC">
      <w:r w:rsidRPr="00A75095">
        <w:br w:type="page"/>
      </w:r>
    </w:p>
    <w:p w14:paraId="09B7922D" w14:textId="77777777" w:rsidR="00793A82" w:rsidRPr="00A75095" w:rsidRDefault="00793A82" w:rsidP="004009FD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322ACE" w:rsidRPr="00A75095" w14:paraId="30C62313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59691E8E" w14:textId="4ED2FE34" w:rsidR="00322ACE" w:rsidRPr="00A75095" w:rsidRDefault="00322ACE" w:rsidP="00AF07B3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 xml:space="preserve">1. SADAĻA – PĒTNIECĪBAS PIETEIKUMA </w:t>
            </w:r>
            <w:r w:rsidR="00A218A2" w:rsidRPr="00A75095">
              <w:rPr>
                <w:rFonts w:ascii="Times New Roman" w:hAnsi="Times New Roman"/>
                <w:b/>
              </w:rPr>
              <w:t xml:space="preserve">ĪSTENOŠANAS </w:t>
            </w:r>
            <w:r w:rsidRPr="00A75095">
              <w:rPr>
                <w:rFonts w:ascii="Times New Roman" w:hAnsi="Times New Roman"/>
                <w:b/>
              </w:rPr>
              <w:t>APRAKSTS</w:t>
            </w:r>
          </w:p>
        </w:tc>
      </w:tr>
    </w:tbl>
    <w:p w14:paraId="1A3DD117" w14:textId="77777777" w:rsidR="00590956" w:rsidRPr="00A75095" w:rsidRDefault="00590956" w:rsidP="00322ACE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26"/>
      </w:tblGrid>
      <w:tr w:rsidR="00322ACE" w:rsidRPr="00A75095" w14:paraId="08F3A8ED" w14:textId="77777777" w:rsidTr="00AF07B3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7BAF238C" w14:textId="380A298E" w:rsidR="00322ACE" w:rsidRPr="00A75095" w:rsidRDefault="00322ACE" w:rsidP="00C078AB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</w:pPr>
            <w:r w:rsidRPr="00A75095">
              <w:rPr>
                <w:rFonts w:ascii="Times New Roman" w:hAnsi="Times New Roman"/>
                <w:b/>
              </w:rPr>
              <w:t>Pētniecības pieteikuma kopsavilkums: pētniecības pieteikuma mērķis, galvenās darbības/aktivitātes, ilgums, kopējās izmaksas un plā</w:t>
            </w:r>
            <w:r w:rsidR="004B49A7" w:rsidRPr="00A75095">
              <w:rPr>
                <w:rFonts w:ascii="Times New Roman" w:hAnsi="Times New Roman"/>
                <w:b/>
              </w:rPr>
              <w:t>notie rezultāti</w:t>
            </w:r>
            <w:r w:rsidRPr="00A75095">
              <w:rPr>
                <w:rFonts w:ascii="Times New Roman" w:hAnsi="Times New Roman"/>
                <w:b/>
              </w:rPr>
              <w:t>. Pētniecības pieteikuma mērķa sasniegšanas progress, galveno darbību īstenošanas progress un sasniegtie rezultāti.</w:t>
            </w:r>
          </w:p>
        </w:tc>
      </w:tr>
      <w:tr w:rsidR="00322ACE" w:rsidRPr="00A75095" w14:paraId="425BD0B0" w14:textId="77777777" w:rsidTr="00AF07B3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2374227E" w14:textId="77777777" w:rsidR="00322ACE" w:rsidRDefault="00322ACE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95C0774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1A96B227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223D40CF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22EC1959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56951E22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1B1DE09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F9FD763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216BBD3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D302C60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7C23247B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29A304E7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6DFFD2CE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A470E38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62F924AD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B00F2BE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E6D1A19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7A8EF7F6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59CB9220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71B1B5E8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499C6EC8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1152BEE8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2E72925D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7C65C995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67F34420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46D628F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6B3B9012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DD2282B" w14:textId="373C6825" w:rsidR="009956CC" w:rsidRPr="00A75095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</w:tc>
      </w:tr>
    </w:tbl>
    <w:p w14:paraId="5D413534" w14:textId="77777777" w:rsidR="009956CC" w:rsidRPr="00A75095" w:rsidRDefault="009956CC" w:rsidP="00707E32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707E32" w:rsidRPr="00A75095" w14:paraId="3766F567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5DE86491" w14:textId="333AB541" w:rsidR="00707E32" w:rsidRPr="00A75095" w:rsidRDefault="00707E32" w:rsidP="00707E32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2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Pr="00A75095">
              <w:rPr>
                <w:rFonts w:ascii="Times New Roman" w:hAnsi="Times New Roman"/>
                <w:b/>
              </w:rPr>
              <w:t>SADAĻA – ZINĀTNISKĀ KVALITĀTE</w:t>
            </w:r>
          </w:p>
        </w:tc>
      </w:tr>
    </w:tbl>
    <w:p w14:paraId="3B31AAF3" w14:textId="77777777" w:rsidR="00D337BD" w:rsidRPr="00A75095" w:rsidRDefault="00D337BD" w:rsidP="00707E32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707E32" w:rsidRPr="00A75095" w14:paraId="5CE8C90D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736AB906" w14:textId="77777777" w:rsidR="00707E32" w:rsidRDefault="000D6E92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color w:val="000000"/>
              </w:rPr>
            </w:pPr>
            <w:r w:rsidRPr="00A75095">
              <w:rPr>
                <w:rFonts w:ascii="Times New Roman" w:hAnsi="Times New Roman"/>
                <w:b/>
              </w:rPr>
              <w:t>2.1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="00707E32" w:rsidRPr="00A75095">
              <w:rPr>
                <w:rFonts w:ascii="Times New Roman" w:hAnsi="Times New Roman"/>
                <w:b/>
              </w:rPr>
              <w:t>Pētniecības pieteikuma mērķu skaidrība</w:t>
            </w:r>
            <w:r w:rsidRPr="00A75095">
              <w:rPr>
                <w:rFonts w:ascii="Times New Roman" w:hAnsi="Times New Roman"/>
                <w:b/>
              </w:rPr>
              <w:t xml:space="preserve">: </w:t>
            </w:r>
            <w:r w:rsidRPr="00A75095">
              <w:rPr>
                <w:rFonts w:ascii="Times New Roman" w:hAnsi="Times New Roman"/>
                <w:color w:val="000000"/>
              </w:rPr>
              <w:t>v</w:t>
            </w:r>
            <w:r w:rsidR="00707E32" w:rsidRPr="00A75095">
              <w:rPr>
                <w:rFonts w:ascii="Times New Roman" w:hAnsi="Times New Roman"/>
                <w:color w:val="000000"/>
              </w:rPr>
              <w:t>ai pētniecības pieteikuma īstenošanas gaita ir vērsta uz pieteikumā plānoto mērķu un rezultātu sasniegšanu</w:t>
            </w:r>
          </w:p>
          <w:p w14:paraId="60491A68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6F86F21A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702C5FC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307215D0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3BB880F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6C5F6377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277B907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6602117D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865E157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782CD40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008F9D2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364EAF2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19610EA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513DA65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05AE1210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01F79A3A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12E44F35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5BBF5735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56816A83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3DE010C3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57EFD544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6D57609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661DF30F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60284B5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49A9C9B4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11ABCFD7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07512F98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509B8E71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AB4760A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8215A89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329B322E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06E0E4A8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CB0C19E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515B5B5" w14:textId="6E485501" w:rsidR="009956CC" w:rsidRPr="00A75095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</w:tc>
      </w:tr>
      <w:tr w:rsidR="00707E32" w:rsidRPr="000212EA" w14:paraId="655A745E" w14:textId="77777777" w:rsidTr="00920F2F">
        <w:trPr>
          <w:trHeight w:val="13460"/>
        </w:trPr>
        <w:tc>
          <w:tcPr>
            <w:tcW w:w="8926" w:type="dxa"/>
            <w:shd w:val="clear" w:color="auto" w:fill="auto"/>
            <w:vAlign w:val="center"/>
          </w:tcPr>
          <w:p w14:paraId="63753267" w14:textId="24718F7C" w:rsidR="00782C62" w:rsidRPr="000212EA" w:rsidRDefault="00782C62" w:rsidP="009956CC">
            <w:pPr>
              <w:ind w:right="34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25A9C22E" w14:textId="77777777" w:rsidR="00BD73B0" w:rsidRPr="000212EA" w:rsidRDefault="00BD73B0" w:rsidP="00BD73B0">
            <w:pPr>
              <w:pStyle w:val="Default"/>
              <w:ind w:left="420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0A34B388" w14:textId="1139DE14" w:rsidR="00BD73B0" w:rsidRPr="000212EA" w:rsidRDefault="00BD73B0" w:rsidP="00BD73B0">
            <w:pPr>
              <w:pStyle w:val="Default"/>
              <w:ind w:left="60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  <w:r w:rsidRPr="000212EA"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  <w:t>1.tabula</w:t>
            </w:r>
          </w:p>
          <w:tbl>
            <w:tblPr>
              <w:tblW w:w="8354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557"/>
              <w:gridCol w:w="1560"/>
              <w:gridCol w:w="708"/>
              <w:gridCol w:w="709"/>
              <w:gridCol w:w="851"/>
              <w:gridCol w:w="708"/>
              <w:gridCol w:w="851"/>
              <w:gridCol w:w="709"/>
              <w:gridCol w:w="1701"/>
            </w:tblGrid>
            <w:tr w:rsidR="000212EA" w:rsidRPr="000212EA" w14:paraId="59D49310" w14:textId="77777777" w:rsidTr="000212EA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</w:tcPr>
                <w:p w14:paraId="716C0EA6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797" w:type="dxa"/>
                  <w:gridSpan w:val="8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597ADF47" w14:textId="18CF9226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 xml:space="preserve">Iznākuma rādītāji </w:t>
                  </w:r>
                  <w:r w:rsidR="007D3E2B" w:rsidRPr="007D3E2B">
                    <w:rPr>
                      <w:rFonts w:ascii="Times New Roman" w:eastAsia="Times New Roman" w:hAnsi="Times New Roman"/>
                      <w:bCs/>
                      <w:i/>
                      <w:color w:val="1F4E79" w:themeColor="accent1" w:themeShade="80"/>
                      <w:lang w:eastAsia="lv-LV"/>
                    </w:rPr>
                    <w:t>(atbilstoši pētniecības pieteikuma 1.6.1.</w:t>
                  </w:r>
                  <w:r w:rsidR="00027497">
                    <w:rPr>
                      <w:rFonts w:ascii="Times New Roman" w:eastAsia="Times New Roman" w:hAnsi="Times New Roman"/>
                      <w:bCs/>
                      <w:i/>
                      <w:color w:val="1F4E79" w:themeColor="accent1" w:themeShade="80"/>
                      <w:lang w:eastAsia="lv-LV"/>
                    </w:rPr>
                    <w:t> </w:t>
                  </w:r>
                  <w:r w:rsidR="007D3E2B" w:rsidRPr="007D3E2B">
                    <w:rPr>
                      <w:rFonts w:ascii="Times New Roman" w:eastAsia="Times New Roman" w:hAnsi="Times New Roman"/>
                      <w:bCs/>
                      <w:i/>
                      <w:color w:val="1F4E79" w:themeColor="accent1" w:themeShade="80"/>
                      <w:lang w:eastAsia="lv-LV"/>
                    </w:rPr>
                    <w:t>tabulai)</w:t>
                  </w:r>
                </w:p>
              </w:tc>
            </w:tr>
            <w:tr w:rsidR="000212EA" w:rsidRPr="000212EA" w14:paraId="4C31DE10" w14:textId="77777777" w:rsidTr="000212EA">
              <w:trPr>
                <w:trHeight w:val="97"/>
                <w:jc w:val="center"/>
              </w:trPr>
              <w:tc>
                <w:tcPr>
                  <w:tcW w:w="557" w:type="dxa"/>
                  <w:vMerge w:val="restart"/>
                  <w:tcBorders>
                    <w:top w:val="nil"/>
                    <w:left w:val="single" w:sz="8" w:space="0" w:color="auto"/>
                    <w:right w:val="single" w:sz="8" w:space="0" w:color="auto"/>
                  </w:tcBorders>
                  <w:vAlign w:val="center"/>
                </w:tcPr>
                <w:p w14:paraId="4B1AB8B5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ind w:hanging="118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Nr.</w:t>
                  </w:r>
                </w:p>
              </w:tc>
              <w:tc>
                <w:tcPr>
                  <w:tcW w:w="156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B2CE72C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 xml:space="preserve">Rādītāja nosaukums </w:t>
                  </w:r>
                </w:p>
              </w:tc>
              <w:tc>
                <w:tcPr>
                  <w:tcW w:w="1417" w:type="dxa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64AD60A5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Sākotnējā vērtība</w:t>
                  </w:r>
                </w:p>
              </w:tc>
              <w:tc>
                <w:tcPr>
                  <w:tcW w:w="3119" w:type="dxa"/>
                  <w:gridSpan w:val="4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6A6175BA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Plānotā vērtība</w:t>
                  </w:r>
                </w:p>
              </w:tc>
              <w:tc>
                <w:tcPr>
                  <w:tcW w:w="1701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7EE4DF7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Mērvienība</w:t>
                  </w:r>
                </w:p>
              </w:tc>
            </w:tr>
            <w:tr w:rsidR="000212EA" w:rsidRPr="000212EA" w14:paraId="00E56D3C" w14:textId="77777777" w:rsidTr="000212EA">
              <w:trPr>
                <w:trHeight w:val="330"/>
                <w:jc w:val="center"/>
              </w:trPr>
              <w:tc>
                <w:tcPr>
                  <w:tcW w:w="557" w:type="dxa"/>
                  <w:vMerge/>
                  <w:tcBorders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</w:tcPr>
                <w:p w14:paraId="3020E3C8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156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</w:tcPr>
                <w:p w14:paraId="78CF2C92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EEDD0BB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gads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46D5ACB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240F4D0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gads</w:t>
                  </w:r>
                </w:p>
              </w:tc>
              <w:tc>
                <w:tcPr>
                  <w:tcW w:w="70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0FCABF4" w14:textId="7A959E30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 xml:space="preserve"> </w:t>
                  </w:r>
                  <w:r w:rsidR="00F35812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vidusposma</w:t>
                  </w:r>
                </w:p>
                <w:p w14:paraId="785D61B1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179AA08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gads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37CB51F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gala vērtība</w:t>
                  </w:r>
                </w:p>
              </w:tc>
              <w:tc>
                <w:tcPr>
                  <w:tcW w:w="1701" w:type="dxa"/>
                  <w:vMerge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023D334B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</w:tc>
            </w:tr>
            <w:tr w:rsidR="000212EA" w:rsidRPr="000212EA" w14:paraId="1896A444" w14:textId="77777777" w:rsidTr="000212EA">
              <w:trPr>
                <w:trHeight w:val="30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7C9C57FC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1.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4E8506F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Izveidoto pēcdoktorantu amata vietu skaits pilna darba laika ekvivalenta izteiksmē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2F627CBB" w14:textId="58E28E0C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057D391" w14:textId="3CC919FB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  <w:r w:rsidR="000212EA" w:rsidRPr="000212EA">
                    <w:rPr>
                      <w:rFonts w:ascii="Times New Roman" w:eastAsia="Times New Roman" w:hAnsi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45C665F" w14:textId="067050E2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</w:p>
              </w:tc>
              <w:tc>
                <w:tcPr>
                  <w:tcW w:w="70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7D03EBA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B0334EC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2023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51202EC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0F06F2A0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Skaits </w:t>
                  </w:r>
                </w:p>
              </w:tc>
            </w:tr>
            <w:tr w:rsidR="000212EA" w:rsidRPr="000212EA" w14:paraId="5EA46909" w14:textId="77777777" w:rsidTr="000212EA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6288AC2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2.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C602E4F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Zinātnisko rakstu un publikāciju skaits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50DD73E0" w14:textId="1DDB9E82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AB336C9" w14:textId="09F67EB0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  <w:r w:rsidR="000212EA" w:rsidRPr="000212EA">
                    <w:rPr>
                      <w:rFonts w:ascii="Times New Roman" w:eastAsia="Times New Roman" w:hAnsi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84991C4" w14:textId="0D5CA1BE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</w:p>
              </w:tc>
              <w:tc>
                <w:tcPr>
                  <w:tcW w:w="70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969D064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B6C4B0B" w14:textId="35B5B890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487C01B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6E1C737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Skaits</w:t>
                  </w:r>
                </w:p>
              </w:tc>
            </w:tr>
            <w:tr w:rsidR="005F5F29" w:rsidRPr="000212EA" w14:paraId="5542DC94" w14:textId="77777777" w:rsidTr="000212EA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4503F990" w14:textId="0115048B" w:rsidR="005F5F29" w:rsidRPr="000212EA" w:rsidRDefault="005F5F29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/>
                      <w:lang w:eastAsia="lv-LV"/>
                    </w:rPr>
                    <w:t>2.1.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489E22D" w14:textId="30495FA6" w:rsidR="005F5F29" w:rsidRPr="000212EA" w:rsidRDefault="005F5F29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3A68C7">
                    <w:rPr>
                      <w:rFonts w:ascii="Times New Roman" w:eastAsia="Times New Roman" w:hAnsi="Times New Roman"/>
                      <w:lang w:eastAsia="lv-LV"/>
                    </w:rPr>
                    <w:t>Web of Science/Scopus rakstu skaits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78B6C285" w14:textId="77777777" w:rsidR="005F5F29" w:rsidRPr="000212EA" w:rsidDel="00F35812" w:rsidRDefault="005F5F29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65150EB" w14:textId="5AA968FA" w:rsidR="005F5F29" w:rsidRPr="000212EA" w:rsidRDefault="005F5F29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89A10BA" w14:textId="77777777" w:rsidR="005F5F29" w:rsidRPr="000212EA" w:rsidDel="00F35812" w:rsidRDefault="005F5F29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</w:p>
              </w:tc>
              <w:tc>
                <w:tcPr>
                  <w:tcW w:w="70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98082BD" w14:textId="77777777" w:rsidR="005F5F29" w:rsidRPr="000212EA" w:rsidRDefault="005F5F29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2247E54" w14:textId="77777777" w:rsidR="005F5F29" w:rsidRPr="000212EA" w:rsidDel="00F35812" w:rsidRDefault="005F5F29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D0F250C" w14:textId="77777777" w:rsidR="005F5F29" w:rsidRPr="000212EA" w:rsidRDefault="005F5F29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</w:p>
              </w:tc>
              <w:tc>
                <w:tcPr>
                  <w:tcW w:w="170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090D109C" w14:textId="4AFBDAC9" w:rsidR="005F5F29" w:rsidRPr="000212EA" w:rsidRDefault="005F5F29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/>
                      <w:lang w:eastAsia="lv-LV"/>
                    </w:rPr>
                    <w:t>Skaits</w:t>
                  </w:r>
                </w:p>
              </w:tc>
            </w:tr>
            <w:tr w:rsidR="005F5F29" w:rsidRPr="000212EA" w14:paraId="5825CD92" w14:textId="77777777" w:rsidTr="000212EA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F8C5D52" w14:textId="3D4C2E1C" w:rsidR="005F5F29" w:rsidRDefault="005F5F29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/>
                      <w:lang w:eastAsia="lv-LV"/>
                    </w:rPr>
                    <w:t xml:space="preserve">2.2. 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6E507C0" w14:textId="09E74072" w:rsidR="005F5F29" w:rsidRPr="003A68C7" w:rsidRDefault="005F5F29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hAnsi="Times New Roman"/>
                    </w:rPr>
                  </w:pPr>
                  <w:r w:rsidRPr="003A68C7">
                    <w:rPr>
                      <w:rFonts w:ascii="Times New Roman" w:eastAsia="Times New Roman" w:hAnsi="Times New Roman"/>
                      <w:lang w:eastAsia="lv-LV"/>
                    </w:rPr>
                    <w:t>T.s</w:t>
                  </w:r>
                  <w:r>
                    <w:rPr>
                      <w:rFonts w:ascii="Times New Roman" w:eastAsia="Times New Roman" w:hAnsi="Times New Roman"/>
                      <w:lang w:eastAsia="lv-LV"/>
                    </w:rPr>
                    <w:t>k</w:t>
                  </w:r>
                  <w:r w:rsidRPr="003A68C7">
                    <w:rPr>
                      <w:rFonts w:ascii="Times New Roman" w:eastAsia="Times New Roman" w:hAnsi="Times New Roman"/>
                      <w:lang w:eastAsia="lv-LV"/>
                    </w:rPr>
                    <w:t>. ar citēšanas indeksu 50% no nozares vidējā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B673F6B" w14:textId="77777777" w:rsidR="005F5F29" w:rsidRPr="000212EA" w:rsidDel="00F35812" w:rsidRDefault="005F5F29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2F8D0A6" w14:textId="302D1883" w:rsidR="005F5F29" w:rsidRPr="000212EA" w:rsidRDefault="005F5F29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E6955E9" w14:textId="77777777" w:rsidR="005F5F29" w:rsidRPr="000212EA" w:rsidDel="00F35812" w:rsidRDefault="005F5F29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</w:p>
              </w:tc>
              <w:tc>
                <w:tcPr>
                  <w:tcW w:w="70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A118AD0" w14:textId="77777777" w:rsidR="005F5F29" w:rsidRPr="000212EA" w:rsidRDefault="005F5F29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E0705C3" w14:textId="77777777" w:rsidR="005F5F29" w:rsidRPr="000212EA" w:rsidDel="00F35812" w:rsidRDefault="005F5F29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E74C628" w14:textId="77777777" w:rsidR="005F5F29" w:rsidRPr="000212EA" w:rsidRDefault="005F5F29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</w:p>
              </w:tc>
              <w:tc>
                <w:tcPr>
                  <w:tcW w:w="170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0E2CED6" w14:textId="4E6FC0EF" w:rsidR="005F5F29" w:rsidRPr="000212EA" w:rsidRDefault="005F5F29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>
                    <w:rPr>
                      <w:rFonts w:ascii="Times New Roman" w:eastAsia="Times New Roman" w:hAnsi="Times New Roman"/>
                      <w:lang w:eastAsia="lv-LV"/>
                    </w:rPr>
                    <w:t>Skaits</w:t>
                  </w:r>
                </w:p>
              </w:tc>
            </w:tr>
            <w:tr w:rsidR="000212EA" w:rsidRPr="000212EA" w14:paraId="48FF8A4B" w14:textId="77777777" w:rsidTr="000212EA">
              <w:trPr>
                <w:trHeight w:val="87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45E793A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3.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75D82AF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Jauno produktu un tehnoloģiju skaits, kas ir komercializējami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796B3A87" w14:textId="17762B2E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1B14DC6" w14:textId="5066EADF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  <w:r w:rsidR="000212EA" w:rsidRPr="000212EA">
                    <w:rPr>
                      <w:rFonts w:ascii="Times New Roman" w:eastAsia="Times New Roman" w:hAnsi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A015ACE" w14:textId="2B634666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70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1055B51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58CFB09" w14:textId="1A9083DC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C873C1E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B1A3F69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Skaits</w:t>
                  </w:r>
                </w:p>
              </w:tc>
            </w:tr>
            <w:tr w:rsidR="000212EA" w:rsidRPr="000212EA" w14:paraId="214D2EEC" w14:textId="77777777" w:rsidTr="000212EA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0E692F59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4.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44A2379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Piesaistītās privātās investīcijas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5B3FD75C" w14:textId="351F495E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B35CEBF" w14:textId="174D4B0D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  <w:r w:rsidR="000212EA" w:rsidRPr="000212EA">
                    <w:rPr>
                      <w:rFonts w:ascii="Times New Roman" w:eastAsia="Times New Roman" w:hAnsi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A494590" w14:textId="0C4E68B4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70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7FE666E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5AC3784" w14:textId="371374CB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ADAAD93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241CC73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EUR </w:t>
                  </w:r>
                </w:p>
              </w:tc>
            </w:tr>
            <w:tr w:rsidR="000212EA" w:rsidRPr="000212EA" w14:paraId="2FFFFA5E" w14:textId="77777777" w:rsidTr="000212EA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290DD0BA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5.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20D43DE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Komersantu skaits, kuri sadarbojas ar pētniecības institūcijām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21F15C63" w14:textId="00745A74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3721968" w14:textId="0B44E3A1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  <w:r w:rsidR="000212EA" w:rsidRPr="000212EA">
                    <w:rPr>
                      <w:rFonts w:ascii="Times New Roman" w:eastAsia="Times New Roman" w:hAnsi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B4583A6" w14:textId="0ABECB4B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70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4D83B1E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660B022" w14:textId="5489A3BC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651F811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1A69DC9" w14:textId="77777777" w:rsidR="00BD73B0" w:rsidRPr="000212EA" w:rsidRDefault="00BD73B0" w:rsidP="005F5F29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Skaits</w:t>
                  </w:r>
                </w:p>
              </w:tc>
            </w:tr>
          </w:tbl>
          <w:p w14:paraId="1951F7DA" w14:textId="77777777" w:rsidR="00707E32" w:rsidRDefault="00707E32" w:rsidP="00DC6FC3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8BA123D" w14:textId="5DF894CE" w:rsidR="004375A6" w:rsidRPr="000212EA" w:rsidRDefault="004375A6" w:rsidP="00C0557B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</w:tc>
      </w:tr>
    </w:tbl>
    <w:p w14:paraId="5A2F1B8E" w14:textId="77777777" w:rsidR="00C34254" w:rsidRPr="000212EA" w:rsidRDefault="00C34254" w:rsidP="00C34254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C34254" w:rsidRPr="00A75095" w14:paraId="4317CE7A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5C40F585" w14:textId="723FFCB1" w:rsidR="00C34254" w:rsidRPr="00A75095" w:rsidRDefault="000D6E92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lastRenderedPageBreak/>
              <w:t>2.2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="00C34254" w:rsidRPr="00A75095">
              <w:rPr>
                <w:rFonts w:ascii="Times New Roman" w:hAnsi="Times New Roman"/>
                <w:b/>
              </w:rPr>
              <w:t xml:space="preserve">Pētniecības pieteikuma </w:t>
            </w:r>
            <w:r w:rsidRPr="00A75095">
              <w:rPr>
                <w:rFonts w:ascii="Times New Roman" w:hAnsi="Times New Roman"/>
                <w:b/>
              </w:rPr>
              <w:t xml:space="preserve">metodoloģijas atbilstība pieteikuma mērķa un rezultātu sasniegšanai: </w:t>
            </w:r>
            <w:r w:rsidRPr="00A75095">
              <w:rPr>
                <w:rFonts w:ascii="Times New Roman" w:hAnsi="Times New Roman"/>
              </w:rPr>
              <w:t>v</w:t>
            </w:r>
            <w:r w:rsidRPr="00A75095">
              <w:rPr>
                <w:rFonts w:ascii="Times New Roman" w:hAnsi="Times New Roman"/>
                <w:color w:val="000000"/>
              </w:rPr>
              <w:t>ai pētniecības pieteikumā lietotā metodoloģija ir atbilstoša pieteikuma mērķa un gala rezultātu sasniegšanai</w:t>
            </w:r>
          </w:p>
        </w:tc>
      </w:tr>
      <w:tr w:rsidR="00C34254" w:rsidRPr="00A75095" w14:paraId="111F781F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2400BA45" w14:textId="77777777" w:rsidR="00E2657F" w:rsidRDefault="00E2657F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4AF6A3E3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72FA057E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7CB19E4B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45129643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751B5B48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3589DC48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04D48B34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68ED0395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67AF6616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4EEC369A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56F79F44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74A5CE10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17DF3E44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6A647351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2AA8E89B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2CF057A7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1B5F773D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386E2345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744BEC2C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67A71D64" w14:textId="369D2453" w:rsidR="009956CC" w:rsidRPr="00E2657F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</w:tc>
      </w:tr>
    </w:tbl>
    <w:p w14:paraId="391F56D2" w14:textId="77777777" w:rsidR="00D337BD" w:rsidRPr="00A75095" w:rsidRDefault="00D337BD"/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075D08" w:rsidRPr="00A75095" w14:paraId="6CD9031C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A65C23A" w14:textId="47D49CFB" w:rsidR="00075D08" w:rsidRPr="00A75095" w:rsidRDefault="00075D08" w:rsidP="00075D08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2.3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Pr="00A75095">
              <w:rPr>
                <w:rFonts w:ascii="Times New Roman" w:hAnsi="Times New Roman"/>
                <w:b/>
              </w:rPr>
              <w:t xml:space="preserve">Pētniecības pieteikuma rezultātu skaidrība un zinātniskā kvalitāte: </w:t>
            </w:r>
            <w:r w:rsidRPr="00A75095">
              <w:rPr>
                <w:rFonts w:ascii="Times New Roman" w:hAnsi="Times New Roman"/>
                <w:color w:val="000000"/>
              </w:rPr>
              <w:t>vai sasniegtie pētniecības rezultāti ir skaidri un nepārprotami, to zinātniskā kvalitāte ir atbilstoša, ņemot vērā sasniegto rezultātu zinātnisko vērtību, novitātes līmeni</w:t>
            </w:r>
          </w:p>
        </w:tc>
      </w:tr>
      <w:tr w:rsidR="00075D08" w:rsidRPr="00A75095" w14:paraId="0D15CB2E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1295D075" w14:textId="77777777" w:rsidR="009956CC" w:rsidRDefault="00075D08" w:rsidP="009956CC">
            <w:pPr>
              <w:ind w:right="34"/>
              <w:jc w:val="both"/>
              <w:rPr>
                <w:rFonts w:ascii="Times New Roman" w:eastAsia="Calibri" w:hAnsi="Times New Roman" w:cs="Times New Roman"/>
                <w:i/>
                <w:color w:val="1F4E79" w:themeColor="accent1" w:themeShade="80"/>
              </w:rPr>
            </w:pPr>
            <w:r w:rsidRPr="00A75095">
              <w:rPr>
                <w:rFonts w:ascii="Times New Roman" w:hAnsi="Times New Roman" w:cs="Times New Roman"/>
                <w:i/>
                <w:color w:val="1F4E79" w:themeColor="accent1" w:themeShade="80"/>
              </w:rPr>
              <w:t xml:space="preserve"> </w:t>
            </w:r>
          </w:p>
          <w:p w14:paraId="1AB3DC5C" w14:textId="77777777" w:rsidR="00C0557B" w:rsidRDefault="00C0557B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01198500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4B1000BB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3FF8D476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47FB7F98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165AC410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3320451F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78088FA6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7B7BC7E4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56B067F1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48907AF7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69CA3D94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5D5E7E07" w14:textId="5550E025" w:rsidR="009956CC" w:rsidRPr="00C0557B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</w:tc>
      </w:tr>
    </w:tbl>
    <w:p w14:paraId="5F6FC06E" w14:textId="77777777" w:rsidR="002C389E" w:rsidRPr="00A75095" w:rsidRDefault="002C389E" w:rsidP="00687AD7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Theme="minorHAnsi" w:eastAsiaTheme="minorHAnsi" w:hAnsiTheme="minorHAnsi" w:cstheme="minorBidi"/>
        </w:rPr>
      </w:pPr>
    </w:p>
    <w:p w14:paraId="772590AF" w14:textId="77777777" w:rsidR="00A00B06" w:rsidRPr="00A75095" w:rsidRDefault="00A00B06" w:rsidP="00687AD7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687AD7" w:rsidRPr="00A75095" w14:paraId="35969F85" w14:textId="77777777" w:rsidTr="00425D2F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1296931E" w14:textId="600C65E7" w:rsidR="00687AD7" w:rsidRPr="00A75095" w:rsidRDefault="00687AD7" w:rsidP="00687AD7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lastRenderedPageBreak/>
              <w:t>3. SADAĻA – SOCIĀLEKONOMISKĀ IETEKME</w:t>
            </w:r>
          </w:p>
        </w:tc>
      </w:tr>
    </w:tbl>
    <w:p w14:paraId="6E727EF1" w14:textId="77777777" w:rsidR="00687AD7" w:rsidRPr="00A75095" w:rsidRDefault="00687AD7" w:rsidP="00687AD7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687AD7" w:rsidRPr="00A75095" w14:paraId="0282EB2E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97CC449" w14:textId="3C2A0A80" w:rsidR="00687AD7" w:rsidRPr="00A75095" w:rsidRDefault="00687AD7" w:rsidP="00EE4147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3.1.</w:t>
            </w:r>
            <w:r w:rsidR="00AF07B3" w:rsidRPr="00A75095">
              <w:rPr>
                <w:rFonts w:ascii="Times New Roman" w:hAnsi="Times New Roman"/>
              </w:rPr>
              <w:t> </w:t>
            </w:r>
            <w:r w:rsidR="005E198A" w:rsidRPr="00A75095">
              <w:rPr>
                <w:rFonts w:ascii="Times New Roman" w:hAnsi="Times New Roman"/>
                <w:b/>
              </w:rPr>
              <w:t>Sasniegto pētniecības pieteikumu rezultātu sociālā un ekonomiskā ietekme</w:t>
            </w:r>
            <w:r w:rsidRPr="00A75095">
              <w:rPr>
                <w:rFonts w:ascii="Times New Roman" w:hAnsi="Times New Roman"/>
                <w:b/>
              </w:rPr>
              <w:t xml:space="preserve">: </w:t>
            </w:r>
            <w:r w:rsidRPr="00A75095">
              <w:rPr>
                <w:rFonts w:ascii="Times New Roman" w:hAnsi="Times New Roman"/>
                <w:color w:val="000000"/>
              </w:rPr>
              <w:t xml:space="preserve">vai pētniecības pieteikuma </w:t>
            </w:r>
            <w:r w:rsidR="005E198A" w:rsidRPr="00A75095">
              <w:rPr>
                <w:rFonts w:ascii="Times New Roman" w:hAnsi="Times New Roman"/>
                <w:color w:val="000000"/>
              </w:rPr>
              <w:t xml:space="preserve">rezultāti ir sekmējuši </w:t>
            </w:r>
            <w:r w:rsidR="00A00B06" w:rsidRPr="00A75095">
              <w:rPr>
                <w:rFonts w:ascii="Times New Roman" w:hAnsi="Times New Roman"/>
                <w:color w:val="000000"/>
              </w:rPr>
              <w:t xml:space="preserve">pēcdoktoranta, pētniecības pieteikuma </w:t>
            </w:r>
            <w:r w:rsidR="00EE4147">
              <w:rPr>
                <w:rFonts w:ascii="Times New Roman" w:hAnsi="Times New Roman"/>
                <w:color w:val="000000"/>
              </w:rPr>
              <w:t>īstenotāja</w:t>
            </w:r>
            <w:r w:rsidR="00A00B06" w:rsidRPr="00A75095">
              <w:rPr>
                <w:rFonts w:ascii="Times New Roman" w:hAnsi="Times New Roman"/>
                <w:color w:val="000000"/>
              </w:rPr>
              <w:t xml:space="preserve">, sadarbības partnera, zinātnes vai tautsaimniecības nozares, </w:t>
            </w:r>
            <w:r w:rsidR="007D3E2B">
              <w:rPr>
                <w:rFonts w:ascii="Times New Roman" w:hAnsi="Times New Roman"/>
                <w:color w:val="000000"/>
              </w:rPr>
              <w:t>RIS3</w:t>
            </w:r>
            <w:r w:rsidR="00A00B06" w:rsidRPr="00A75095">
              <w:rPr>
                <w:rFonts w:ascii="Times New Roman" w:hAnsi="Times New Roman"/>
                <w:color w:val="000000"/>
              </w:rPr>
              <w:t xml:space="preserve"> mērķu, sabiedrības attīstību</w:t>
            </w:r>
          </w:p>
        </w:tc>
      </w:tr>
      <w:tr w:rsidR="00687AD7" w:rsidRPr="00A75095" w14:paraId="10C2CC52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10100A10" w14:textId="77777777" w:rsidR="00687AD7" w:rsidRDefault="00687AD7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25ECF5E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A4634E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26816AD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E3AAA63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BA77300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1F3BB71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E6A9C04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AF0279B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A2C6391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3F467B3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23B1671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FD8D3C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C415441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14A2F3C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602E0BF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774D1F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7A78449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08ACE0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80E6610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B6E6243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862C8EB" w14:textId="0EA94D88" w:rsidR="009956CC" w:rsidRPr="00A75095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6B156B36" w14:textId="77777777" w:rsidR="00687AD7" w:rsidRPr="00A75095" w:rsidRDefault="00687AD7" w:rsidP="00687AD7">
      <w:pPr>
        <w:pStyle w:val="ListParagraph"/>
        <w:widowControl w:val="0"/>
        <w:spacing w:after="200"/>
        <w:ind w:left="1363"/>
        <w:jc w:val="both"/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A00B06" w:rsidRPr="00A75095" w14:paraId="5CA74311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EC66897" w14:textId="35D1BC01" w:rsidR="00A00B06" w:rsidRPr="00A75095" w:rsidRDefault="00A00B06" w:rsidP="00A00B06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3.2.</w:t>
            </w:r>
            <w:r w:rsidR="00AF07B3" w:rsidRPr="00A75095">
              <w:rPr>
                <w:rFonts w:ascii="Times New Roman" w:hAnsi="Times New Roman"/>
                <w:b/>
              </w:rPr>
              <w:t> </w:t>
            </w:r>
            <w:r w:rsidRPr="00A75095">
              <w:rPr>
                <w:rFonts w:ascii="Times New Roman" w:hAnsi="Times New Roman"/>
                <w:b/>
              </w:rPr>
              <w:t>Sasniegtais pētniecības pieteikuma rezultātu izplatīšanā un zināšanu vai tehnoloģiju pārneses pasākumos</w:t>
            </w:r>
          </w:p>
        </w:tc>
      </w:tr>
      <w:tr w:rsidR="00A00B06" w:rsidRPr="00A75095" w14:paraId="66D844D3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68B85C23" w14:textId="77777777" w:rsidR="00A00B06" w:rsidRDefault="00A00B06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3B3A8E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E632E89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DFD135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0DBB4B7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7B0AE98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026B61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8246507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7447AE9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92C0D6B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A0B945F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947B37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EBCA37C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5D8C24A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7A2361F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50327AA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281564A" w14:textId="24BC593E" w:rsidR="009956CC" w:rsidRPr="009956CC" w:rsidRDefault="009956CC" w:rsidP="009956CC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551993F8" w14:textId="77777777" w:rsidR="00ED5040" w:rsidRDefault="00ED5040" w:rsidP="000412C1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p w14:paraId="514E67A3" w14:textId="77777777" w:rsidR="00ED5040" w:rsidRPr="00A75095" w:rsidRDefault="00ED5040" w:rsidP="000412C1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0412C1" w:rsidRPr="00A75095" w14:paraId="5E95A46A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66D6EED7" w14:textId="0FC819AC" w:rsidR="000412C1" w:rsidRPr="00A75095" w:rsidRDefault="000412C1" w:rsidP="000412C1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4. SADAĻA – ĪSTENOŠANAS KVALITĀTE</w:t>
            </w:r>
          </w:p>
        </w:tc>
      </w:tr>
    </w:tbl>
    <w:p w14:paraId="2DD16F72" w14:textId="77777777" w:rsidR="000412C1" w:rsidRPr="00A75095" w:rsidRDefault="000412C1" w:rsidP="000412C1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0412C1" w:rsidRPr="00A75095" w14:paraId="4B0B0061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56AD2255" w14:textId="587FC6DA" w:rsidR="000412C1" w:rsidRPr="00A75095" w:rsidRDefault="00BC1BF6" w:rsidP="00FB36A7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4</w:t>
            </w:r>
            <w:r w:rsidR="005A7A7E">
              <w:rPr>
                <w:rFonts w:ascii="Times New Roman" w:hAnsi="Times New Roman"/>
                <w:b/>
              </w:rPr>
              <w:t>.</w:t>
            </w:r>
            <w:r w:rsidR="00AF07B3" w:rsidRPr="00A75095">
              <w:rPr>
                <w:rFonts w:ascii="Times New Roman" w:hAnsi="Times New Roman"/>
                <w:b/>
              </w:rPr>
              <w:t> </w:t>
            </w:r>
            <w:r w:rsidR="00FB36A7" w:rsidRPr="00A75095">
              <w:rPr>
                <w:rFonts w:ascii="Times New Roman" w:hAnsi="Times New Roman"/>
                <w:b/>
              </w:rPr>
              <w:t xml:space="preserve">Pētniecības pieteikuma īstenošanas kvalitāte: </w:t>
            </w:r>
            <w:r w:rsidR="00B43B32" w:rsidRPr="00A75095">
              <w:rPr>
                <w:rFonts w:ascii="Times New Roman" w:hAnsi="Times New Roman"/>
              </w:rPr>
              <w:t>izlietoto resursu efektivitāte, veikto aktivitāšu īstenošanas progress un vadības sistēmas kvalitāte</w:t>
            </w:r>
          </w:p>
        </w:tc>
      </w:tr>
      <w:tr w:rsidR="000412C1" w:rsidRPr="00A75095" w14:paraId="5654AC46" w14:textId="77777777" w:rsidTr="00ED5040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44875A7C" w14:textId="77777777" w:rsidR="000412C1" w:rsidRDefault="000412C1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7A72FCD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3E17C6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C6E465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D8D9063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AE8E787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406FD69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B34770A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6C7A8EE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4A87453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D836107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42E3151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B26E03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D749E7C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DF0C23A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8581A57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6F74B54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811B98B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B07F625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B7AAB74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C105BF4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AA47F2C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3AFAB86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5542D24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954827C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A1EC90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A1306A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6F33133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840BB0D" w14:textId="51C66E6E" w:rsidR="009956CC" w:rsidRPr="00A75095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31407517" w14:textId="77777777" w:rsidR="00812E0A" w:rsidRPr="00A75095" w:rsidRDefault="00812E0A" w:rsidP="00473ADD">
      <w:pPr>
        <w:widowControl w:val="0"/>
        <w:spacing w:after="200"/>
        <w:jc w:val="both"/>
      </w:pPr>
    </w:p>
    <w:p w14:paraId="1555E1AB" w14:textId="77777777" w:rsidR="00FB36A7" w:rsidRPr="00A75095" w:rsidRDefault="00FB36A7" w:rsidP="00687AD7">
      <w:pPr>
        <w:pStyle w:val="ListParagraph"/>
        <w:widowControl w:val="0"/>
        <w:spacing w:after="200"/>
        <w:ind w:left="1363"/>
        <w:jc w:val="both"/>
      </w:pPr>
    </w:p>
    <w:p w14:paraId="2F93BC74" w14:textId="764F328D" w:rsidR="00FB36A7" w:rsidRPr="00A75095" w:rsidRDefault="00FB36A7" w:rsidP="00473ADD">
      <w:pPr>
        <w:rPr>
          <w:rFonts w:ascii="Calibri" w:eastAsia="Calibri" w:hAnsi="Calibri" w:cs="Times New Roman"/>
        </w:rPr>
        <w:sectPr w:rsidR="00FB36A7" w:rsidRPr="00A75095" w:rsidSect="002F2FE9">
          <w:headerReference w:type="default" r:id="rId9"/>
          <w:pgSz w:w="11906" w:h="16838"/>
          <w:pgMar w:top="851" w:right="1274" w:bottom="993" w:left="1800" w:header="708" w:footer="708" w:gutter="0"/>
          <w:cols w:space="708"/>
          <w:titlePg/>
          <w:docGrid w:linePitch="360"/>
        </w:sectPr>
      </w:pPr>
    </w:p>
    <w:p w14:paraId="63C387F3" w14:textId="77777777" w:rsidR="00473ADD" w:rsidRPr="00A75095" w:rsidRDefault="00473ADD" w:rsidP="00473ADD">
      <w:pPr>
        <w:widowControl w:val="0"/>
        <w:spacing w:after="200"/>
        <w:jc w:val="both"/>
      </w:pPr>
    </w:p>
    <w:tbl>
      <w:tblPr>
        <w:tblStyle w:val="TableGrid"/>
        <w:tblW w:w="1573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609"/>
        <w:gridCol w:w="2381"/>
        <w:gridCol w:w="1972"/>
        <w:gridCol w:w="3969"/>
        <w:gridCol w:w="1418"/>
        <w:gridCol w:w="1559"/>
        <w:gridCol w:w="1985"/>
        <w:gridCol w:w="1842"/>
      </w:tblGrid>
      <w:tr w:rsidR="005A7A7E" w:rsidRPr="00A75095" w14:paraId="0D9550C7" w14:textId="1A613D8F" w:rsidTr="00816652">
        <w:tc>
          <w:tcPr>
            <w:tcW w:w="15735" w:type="dxa"/>
            <w:gridSpan w:val="8"/>
          </w:tcPr>
          <w:p w14:paraId="41E32ED8" w14:textId="036CF8F9" w:rsidR="005A7A7E" w:rsidRPr="000560EC" w:rsidRDefault="00816652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  <w:r w:rsidR="005A7A7E" w:rsidRPr="000560EC">
              <w:rPr>
                <w:rFonts w:ascii="Times New Roman" w:hAnsi="Times New Roman"/>
                <w:b/>
              </w:rPr>
              <w:t xml:space="preserve">. tabula. </w:t>
            </w:r>
            <w:r w:rsidR="005A7A7E" w:rsidRPr="00A75095">
              <w:rPr>
                <w:rFonts w:ascii="Times New Roman" w:hAnsi="Times New Roman"/>
                <w:b/>
              </w:rPr>
              <w:t>Pētniecības pieteikuma veikto aktivitāšu īstenošanas progress*:</w:t>
            </w:r>
            <w:r w:rsidR="005A7A7E" w:rsidRPr="00A75095">
              <w:rPr>
                <w:rFonts w:ascii="Times New Roman" w:hAnsi="Times New Roman"/>
              </w:rPr>
              <w:t xml:space="preserve"> aktivitāšu progress, izpildītie uzdevumi, veiktie nodevumi, sasniegtie atskaites punkti, to sasniegšanas laiks un pārbaudes metode</w:t>
            </w:r>
          </w:p>
          <w:p w14:paraId="1F834555" w14:textId="4AB34705" w:rsidR="005A7A7E" w:rsidRPr="000560EC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</w:tr>
      <w:tr w:rsidR="005A7A7E" w:rsidRPr="00A75095" w14:paraId="5751B389" w14:textId="0A079211" w:rsidTr="00816652">
        <w:tc>
          <w:tcPr>
            <w:tcW w:w="609" w:type="dxa"/>
            <w:vMerge w:val="restart"/>
            <w:vAlign w:val="center"/>
          </w:tcPr>
          <w:p w14:paraId="07384801" w14:textId="77777777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N.p.</w:t>
            </w:r>
          </w:p>
          <w:p w14:paraId="3448A847" w14:textId="152EF6C1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k.</w:t>
            </w:r>
          </w:p>
        </w:tc>
        <w:tc>
          <w:tcPr>
            <w:tcW w:w="2381" w:type="dxa"/>
            <w:vMerge w:val="restart"/>
            <w:vAlign w:val="center"/>
          </w:tcPr>
          <w:p w14:paraId="027D66DA" w14:textId="77777777" w:rsidR="00B13290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 xml:space="preserve">Pētniecības pieteikuma </w:t>
            </w:r>
            <w:r w:rsidR="00816652">
              <w:rPr>
                <w:rFonts w:ascii="Times New Roman" w:hAnsi="Times New Roman"/>
                <w:b/>
              </w:rPr>
              <w:t>darbība (</w:t>
            </w:r>
            <w:r w:rsidRPr="00A75095">
              <w:rPr>
                <w:rFonts w:ascii="Times New Roman" w:hAnsi="Times New Roman"/>
                <w:b/>
              </w:rPr>
              <w:t>aktivitāte</w:t>
            </w:r>
            <w:r w:rsidR="00816652">
              <w:rPr>
                <w:rFonts w:ascii="Times New Roman" w:hAnsi="Times New Roman"/>
                <w:b/>
              </w:rPr>
              <w:t>)</w:t>
            </w:r>
            <w:r w:rsidRPr="00A75095">
              <w:rPr>
                <w:rFonts w:ascii="Times New Roman" w:hAnsi="Times New Roman"/>
                <w:b/>
              </w:rPr>
              <w:t xml:space="preserve"> </w:t>
            </w:r>
            <w:r w:rsidRPr="00816652">
              <w:rPr>
                <w:rFonts w:ascii="Times New Roman" w:hAnsi="Times New Roman"/>
                <w:b/>
              </w:rPr>
              <w:t>atbilstoši pētniecības pieteikuma</w:t>
            </w:r>
            <w:r w:rsidR="00B13290">
              <w:rPr>
                <w:rFonts w:ascii="Times New Roman" w:hAnsi="Times New Roman"/>
                <w:b/>
              </w:rPr>
              <w:t xml:space="preserve"> </w:t>
            </w:r>
          </w:p>
          <w:p w14:paraId="626C784B" w14:textId="29A36189" w:rsidR="005A7A7E" w:rsidRPr="00A75095" w:rsidRDefault="00816652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.5.</w:t>
            </w:r>
            <w:r w:rsidR="001C72CC">
              <w:rPr>
                <w:rFonts w:ascii="Times New Roman" w:hAnsi="Times New Roman"/>
                <w:b/>
              </w:rPr>
              <w:t> </w:t>
            </w:r>
            <w:r>
              <w:rPr>
                <w:rFonts w:ascii="Times New Roman" w:hAnsi="Times New Roman"/>
                <w:b/>
              </w:rPr>
              <w:t>sadaļā un</w:t>
            </w:r>
            <w:r w:rsidR="005A7A7E" w:rsidRPr="00A75095">
              <w:rPr>
                <w:rFonts w:ascii="Times New Roman" w:hAnsi="Times New Roman"/>
                <w:b/>
                <w:i/>
              </w:rPr>
              <w:t xml:space="preserve"> </w:t>
            </w:r>
            <w:r w:rsidR="005A7A7E" w:rsidRPr="00A75095">
              <w:rPr>
                <w:rFonts w:ascii="Times New Roman" w:hAnsi="Times New Roman"/>
                <w:b/>
              </w:rPr>
              <w:t xml:space="preserve">4. pielikuma </w:t>
            </w:r>
            <w:r w:rsidR="005A7A7E" w:rsidRPr="0041062A">
              <w:rPr>
                <w:rFonts w:ascii="Times New Roman" w:hAnsi="Times New Roman"/>
                <w:b/>
              </w:rPr>
              <w:t>“Zinātniskais apraksts/</w:t>
            </w:r>
            <w:r w:rsidR="005A7A7E" w:rsidRPr="0041062A">
              <w:rPr>
                <w:rFonts w:ascii="Times New Roman" w:hAnsi="Times New Roman"/>
                <w:b/>
                <w:i/>
              </w:rPr>
              <w:t>Research proposal</w:t>
            </w:r>
            <w:r w:rsidR="005A7A7E" w:rsidRPr="0041062A">
              <w:rPr>
                <w:rFonts w:ascii="Times New Roman" w:hAnsi="Times New Roman"/>
                <w:b/>
              </w:rPr>
              <w:t>”</w:t>
            </w:r>
            <w:r w:rsidR="005A7A7E" w:rsidRPr="00A75095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  <w:b/>
              </w:rPr>
              <w:t>3.1.</w:t>
            </w:r>
            <w:r w:rsidR="001C72CC">
              <w:rPr>
                <w:rFonts w:ascii="Times New Roman" w:hAnsi="Times New Roman"/>
                <w:b/>
              </w:rPr>
              <w:t> </w:t>
            </w:r>
            <w:r>
              <w:rPr>
                <w:rFonts w:ascii="Times New Roman" w:hAnsi="Times New Roman"/>
                <w:b/>
              </w:rPr>
              <w:t xml:space="preserve">sadaļā </w:t>
            </w:r>
            <w:r w:rsidR="005A7A7E" w:rsidRPr="00A75095">
              <w:rPr>
                <w:rFonts w:ascii="Times New Roman" w:hAnsi="Times New Roman"/>
                <w:b/>
              </w:rPr>
              <w:t>norādītajam darba plānam</w:t>
            </w:r>
            <w:r w:rsidR="00214F98">
              <w:rPr>
                <w:rFonts w:ascii="Times New Roman" w:hAnsi="Times New Roman"/>
                <w:b/>
              </w:rPr>
              <w:t>*</w:t>
            </w:r>
          </w:p>
        </w:tc>
        <w:tc>
          <w:tcPr>
            <w:tcW w:w="1972" w:type="dxa"/>
            <w:vMerge w:val="restart"/>
            <w:vAlign w:val="center"/>
          </w:tcPr>
          <w:p w14:paraId="764FC08A" w14:textId="4F5CB58F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Aktivitātes progresa apraksts</w:t>
            </w:r>
          </w:p>
        </w:tc>
        <w:tc>
          <w:tcPr>
            <w:tcW w:w="3969" w:type="dxa"/>
            <w:vMerge w:val="restart"/>
            <w:vAlign w:val="center"/>
          </w:tcPr>
          <w:p w14:paraId="6C9A7287" w14:textId="359994A6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Sasniegtais rezultāts</w:t>
            </w:r>
          </w:p>
        </w:tc>
        <w:tc>
          <w:tcPr>
            <w:tcW w:w="2977" w:type="dxa"/>
            <w:gridSpan w:val="2"/>
            <w:vAlign w:val="center"/>
          </w:tcPr>
          <w:p w14:paraId="3E1EB638" w14:textId="1AD5AE8D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Rezultāts skaitliskā izteiksmē</w:t>
            </w:r>
          </w:p>
        </w:tc>
        <w:tc>
          <w:tcPr>
            <w:tcW w:w="1985" w:type="dxa"/>
            <w:vMerge w:val="restart"/>
            <w:vAlign w:val="center"/>
          </w:tcPr>
          <w:p w14:paraId="3B416879" w14:textId="68084288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Iesaistītie partneri (ja attiecināms)</w:t>
            </w:r>
          </w:p>
        </w:tc>
        <w:tc>
          <w:tcPr>
            <w:tcW w:w="1842" w:type="dxa"/>
            <w:vMerge w:val="restart"/>
          </w:tcPr>
          <w:p w14:paraId="508A0345" w14:textId="77777777" w:rsidR="005A7A7E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  <w:color w:val="1F4E79" w:themeColor="accent1" w:themeShade="80"/>
              </w:rPr>
            </w:pPr>
          </w:p>
          <w:p w14:paraId="59AC5158" w14:textId="77777777" w:rsidR="005A7A7E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  <w:color w:val="1F4E79" w:themeColor="accent1" w:themeShade="80"/>
              </w:rPr>
            </w:pPr>
          </w:p>
          <w:p w14:paraId="5F7B54E4" w14:textId="50ADD512" w:rsidR="005A7A7E" w:rsidRPr="005A7A7E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5A7A7E">
              <w:rPr>
                <w:rFonts w:ascii="Times New Roman" w:hAnsi="Times New Roman"/>
                <w:b/>
              </w:rPr>
              <w:t>Informācija par vēl paveicamo pētniecības pieteikuma īstenošanā</w:t>
            </w:r>
          </w:p>
        </w:tc>
      </w:tr>
      <w:tr w:rsidR="005A7A7E" w:rsidRPr="00A75095" w14:paraId="59F109F2" w14:textId="197489F2" w:rsidTr="00816652">
        <w:tc>
          <w:tcPr>
            <w:tcW w:w="609" w:type="dxa"/>
            <w:vMerge/>
          </w:tcPr>
          <w:p w14:paraId="040AA911" w14:textId="1FDF64CE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2381" w:type="dxa"/>
            <w:vMerge/>
          </w:tcPr>
          <w:p w14:paraId="2804A720" w14:textId="77777777" w:rsidR="005A7A7E" w:rsidRPr="00A75095" w:rsidRDefault="005A7A7E" w:rsidP="00AE5C78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972" w:type="dxa"/>
            <w:vMerge/>
          </w:tcPr>
          <w:p w14:paraId="558C481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969" w:type="dxa"/>
            <w:vMerge/>
          </w:tcPr>
          <w:p w14:paraId="01B5C564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418" w:type="dxa"/>
            <w:vAlign w:val="center"/>
          </w:tcPr>
          <w:p w14:paraId="3562418E" w14:textId="6033EEFD" w:rsidR="005A7A7E" w:rsidRPr="000560EC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0560EC">
              <w:rPr>
                <w:rFonts w:ascii="Times New Roman" w:hAnsi="Times New Roman"/>
                <w:b/>
              </w:rPr>
              <w:t>Uz zinātniskās kvalitātes vidusposma brīdi sasniegtais rezultāts</w:t>
            </w:r>
          </w:p>
        </w:tc>
        <w:tc>
          <w:tcPr>
            <w:tcW w:w="1559" w:type="dxa"/>
            <w:vAlign w:val="center"/>
          </w:tcPr>
          <w:p w14:paraId="1579AF38" w14:textId="286C5070" w:rsidR="005A7A7E" w:rsidRPr="000560EC" w:rsidRDefault="006F591B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Pētniecības pieteikuma vidusposmā </w:t>
            </w:r>
            <w:r w:rsidR="005A7A7E" w:rsidRPr="000560EC">
              <w:rPr>
                <w:rFonts w:ascii="Times New Roman" w:hAnsi="Times New Roman"/>
                <w:b/>
              </w:rPr>
              <w:t>plānotais</w:t>
            </w:r>
          </w:p>
        </w:tc>
        <w:tc>
          <w:tcPr>
            <w:tcW w:w="1985" w:type="dxa"/>
            <w:vMerge/>
          </w:tcPr>
          <w:p w14:paraId="7843BE86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842" w:type="dxa"/>
            <w:vMerge/>
          </w:tcPr>
          <w:p w14:paraId="26DCB799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</w:tr>
      <w:tr w:rsidR="00816652" w:rsidRPr="00A75095" w14:paraId="74D83D97" w14:textId="7C7C2246" w:rsidTr="00816652">
        <w:tc>
          <w:tcPr>
            <w:tcW w:w="609" w:type="dxa"/>
          </w:tcPr>
          <w:p w14:paraId="746176D8" w14:textId="7800F8D4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</w:t>
            </w:r>
          </w:p>
        </w:tc>
        <w:tc>
          <w:tcPr>
            <w:tcW w:w="2381" w:type="dxa"/>
          </w:tcPr>
          <w:p w14:paraId="5A1921C5" w14:textId="3EF423D0" w:rsidR="00B13290" w:rsidRPr="009956CC" w:rsidRDefault="009956CC" w:rsidP="005A7A7E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color w:val="1F4E79" w:themeColor="accent1" w:themeShade="80"/>
              </w:rPr>
            </w:pPr>
            <w:r w:rsidRPr="009956CC">
              <w:rPr>
                <w:rFonts w:ascii="Times New Roman" w:hAnsi="Times New Roman"/>
              </w:rPr>
              <w:t>1. uzdevums</w:t>
            </w:r>
          </w:p>
        </w:tc>
        <w:tc>
          <w:tcPr>
            <w:tcW w:w="1972" w:type="dxa"/>
          </w:tcPr>
          <w:p w14:paraId="11317296" w14:textId="2E410F40" w:rsidR="005A7A7E" w:rsidRPr="00A75095" w:rsidRDefault="005A7A7E" w:rsidP="00A02CA0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3969" w:type="dxa"/>
          </w:tcPr>
          <w:p w14:paraId="3105AD2D" w14:textId="61705A32" w:rsidR="005A7A7E" w:rsidRPr="005A7A7E" w:rsidRDefault="005A7A7E" w:rsidP="005A7A7E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418" w:type="dxa"/>
          </w:tcPr>
          <w:p w14:paraId="41D1522B" w14:textId="2A56DD31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559" w:type="dxa"/>
          </w:tcPr>
          <w:p w14:paraId="164A05A7" w14:textId="25BEF8AD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985" w:type="dxa"/>
          </w:tcPr>
          <w:p w14:paraId="30C79CD4" w14:textId="706D2204" w:rsidR="005A7A7E" w:rsidRPr="00A75095" w:rsidRDefault="005A7A7E" w:rsidP="001C72CC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842" w:type="dxa"/>
          </w:tcPr>
          <w:p w14:paraId="413BD263" w14:textId="5AB86E52" w:rsidR="005A7A7E" w:rsidRPr="00A75095" w:rsidRDefault="005A7A7E" w:rsidP="00D371CF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816652" w:rsidRPr="00A75095" w14:paraId="17377E19" w14:textId="2F02FCA7" w:rsidTr="00816652">
        <w:tc>
          <w:tcPr>
            <w:tcW w:w="609" w:type="dxa"/>
          </w:tcPr>
          <w:p w14:paraId="26BFBC1F" w14:textId="4ABFCBE8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1</w:t>
            </w:r>
          </w:p>
        </w:tc>
        <w:tc>
          <w:tcPr>
            <w:tcW w:w="2381" w:type="dxa"/>
          </w:tcPr>
          <w:p w14:paraId="24A0CB41" w14:textId="5D05B2E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 uzdevums (Task: 1)</w:t>
            </w:r>
          </w:p>
        </w:tc>
        <w:tc>
          <w:tcPr>
            <w:tcW w:w="1972" w:type="dxa"/>
          </w:tcPr>
          <w:p w14:paraId="47A235DC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3969" w:type="dxa"/>
          </w:tcPr>
          <w:p w14:paraId="34F90A1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418" w:type="dxa"/>
          </w:tcPr>
          <w:p w14:paraId="5104238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26D343AA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11D799E4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20A36098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  <w:tr w:rsidR="00816652" w:rsidRPr="00A75095" w14:paraId="6A230F04" w14:textId="36BD7D76" w:rsidTr="00816652">
        <w:tc>
          <w:tcPr>
            <w:tcW w:w="609" w:type="dxa"/>
          </w:tcPr>
          <w:p w14:paraId="46ED3662" w14:textId="1D3225A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2.</w:t>
            </w:r>
          </w:p>
        </w:tc>
        <w:tc>
          <w:tcPr>
            <w:tcW w:w="2381" w:type="dxa"/>
          </w:tcPr>
          <w:p w14:paraId="154C3B60" w14:textId="2E21282E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2. uzdevums (Task: 2)</w:t>
            </w:r>
          </w:p>
        </w:tc>
        <w:tc>
          <w:tcPr>
            <w:tcW w:w="1972" w:type="dxa"/>
          </w:tcPr>
          <w:p w14:paraId="288E895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3969" w:type="dxa"/>
          </w:tcPr>
          <w:p w14:paraId="7F36F88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418" w:type="dxa"/>
          </w:tcPr>
          <w:p w14:paraId="7AE89EBD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491EC14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3BE8B98C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1E82F455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  <w:tr w:rsidR="00816652" w:rsidRPr="00A75095" w14:paraId="0C41A1A6" w14:textId="20E419E7" w:rsidTr="00816652">
        <w:tc>
          <w:tcPr>
            <w:tcW w:w="609" w:type="dxa"/>
          </w:tcPr>
          <w:p w14:paraId="5E040084" w14:textId="46BC70AD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  <w:r w:rsidRPr="00A75095">
              <w:t>2.</w:t>
            </w:r>
          </w:p>
        </w:tc>
        <w:tc>
          <w:tcPr>
            <w:tcW w:w="2381" w:type="dxa"/>
          </w:tcPr>
          <w:p w14:paraId="5A94AFA7" w14:textId="042C14A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  <w:r w:rsidRPr="00A75095">
              <w:t>…</w:t>
            </w:r>
          </w:p>
        </w:tc>
        <w:tc>
          <w:tcPr>
            <w:tcW w:w="1972" w:type="dxa"/>
          </w:tcPr>
          <w:p w14:paraId="1523827F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3969" w:type="dxa"/>
          </w:tcPr>
          <w:p w14:paraId="0E51FA09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418" w:type="dxa"/>
          </w:tcPr>
          <w:p w14:paraId="79F1F21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51E0B5B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34A72BA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69C26F28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</w:tbl>
    <w:p w14:paraId="5DBD83FE" w14:textId="77777777" w:rsidR="00473ADD" w:rsidRPr="00A75095" w:rsidRDefault="00473ADD" w:rsidP="00473ADD">
      <w:pPr>
        <w:widowControl w:val="0"/>
        <w:spacing w:after="200"/>
        <w:jc w:val="both"/>
      </w:pPr>
    </w:p>
    <w:p w14:paraId="66EDEE44" w14:textId="77777777" w:rsidR="00473ADD" w:rsidRPr="00A75095" w:rsidRDefault="00473ADD" w:rsidP="00473ADD">
      <w:pPr>
        <w:widowControl w:val="0"/>
        <w:spacing w:after="200"/>
        <w:jc w:val="both"/>
      </w:pPr>
    </w:p>
    <w:p w14:paraId="50DAA6D4" w14:textId="77777777" w:rsidR="00473ADD" w:rsidRPr="00A75095" w:rsidRDefault="00473ADD" w:rsidP="00473ADD">
      <w:pPr>
        <w:widowControl w:val="0"/>
        <w:spacing w:after="200"/>
        <w:jc w:val="both"/>
      </w:pPr>
    </w:p>
    <w:p w14:paraId="6F3F0414" w14:textId="77777777" w:rsidR="00473ADD" w:rsidRDefault="00473ADD" w:rsidP="00473ADD">
      <w:pPr>
        <w:widowControl w:val="0"/>
        <w:spacing w:after="200"/>
        <w:jc w:val="both"/>
      </w:pPr>
    </w:p>
    <w:p w14:paraId="58BDADBF" w14:textId="77777777" w:rsidR="00A02CA0" w:rsidRDefault="00A02CA0" w:rsidP="00473ADD">
      <w:pPr>
        <w:widowControl w:val="0"/>
        <w:spacing w:after="200"/>
        <w:jc w:val="both"/>
      </w:pPr>
    </w:p>
    <w:p w14:paraId="46657D2A" w14:textId="77777777" w:rsidR="001E4CA0" w:rsidRDefault="001E4CA0" w:rsidP="00473ADD">
      <w:pPr>
        <w:widowControl w:val="0"/>
        <w:spacing w:after="200"/>
        <w:jc w:val="both"/>
      </w:pPr>
    </w:p>
    <w:p w14:paraId="3E7F9C1C" w14:textId="77777777" w:rsidR="001E4CA0" w:rsidRDefault="001E4CA0" w:rsidP="00473ADD">
      <w:pPr>
        <w:widowControl w:val="0"/>
        <w:spacing w:after="200"/>
        <w:jc w:val="both"/>
      </w:pPr>
    </w:p>
    <w:p w14:paraId="4094AE92" w14:textId="77777777" w:rsidR="001E4CA0" w:rsidRDefault="001E4CA0" w:rsidP="00473ADD">
      <w:pPr>
        <w:widowControl w:val="0"/>
        <w:spacing w:after="200"/>
        <w:jc w:val="both"/>
      </w:pPr>
    </w:p>
    <w:p w14:paraId="22F9ED0F" w14:textId="77777777" w:rsidR="001E4CA0" w:rsidRPr="00A75095" w:rsidRDefault="001E4CA0" w:rsidP="00473ADD">
      <w:pPr>
        <w:widowControl w:val="0"/>
        <w:spacing w:after="200"/>
        <w:jc w:val="both"/>
      </w:pPr>
    </w:p>
    <w:p w14:paraId="5F8C7723" w14:textId="77777777" w:rsidR="00473ADD" w:rsidRPr="00A75095" w:rsidRDefault="00473ADD" w:rsidP="00473ADD">
      <w:pPr>
        <w:widowControl w:val="0"/>
        <w:spacing w:after="200"/>
        <w:jc w:val="both"/>
      </w:pPr>
    </w:p>
    <w:tbl>
      <w:tblPr>
        <w:tblW w:w="14874" w:type="dxa"/>
        <w:tblLook w:val="04A0" w:firstRow="1" w:lastRow="0" w:firstColumn="1" w:lastColumn="0" w:noHBand="0" w:noVBand="1"/>
      </w:tblPr>
      <w:tblGrid>
        <w:gridCol w:w="706"/>
        <w:gridCol w:w="5680"/>
        <w:gridCol w:w="1372"/>
        <w:gridCol w:w="1268"/>
        <w:gridCol w:w="1378"/>
        <w:gridCol w:w="1683"/>
        <w:gridCol w:w="1302"/>
        <w:gridCol w:w="1485"/>
      </w:tblGrid>
      <w:tr w:rsidR="00434CA9" w:rsidRPr="00A75095" w14:paraId="3F0C7783" w14:textId="77777777" w:rsidTr="006C56A6">
        <w:trPr>
          <w:trHeight w:val="315"/>
        </w:trPr>
        <w:tc>
          <w:tcPr>
            <w:tcW w:w="14874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7E6E6"/>
            <w:vAlign w:val="center"/>
            <w:hideMark/>
          </w:tcPr>
          <w:p w14:paraId="268E602D" w14:textId="772E5D1E" w:rsidR="00434CA9" w:rsidRPr="00A75095" w:rsidRDefault="00816652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lang w:eastAsia="lv-LV"/>
              </w:rPr>
              <w:t>3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.1.</w:t>
            </w:r>
            <w:r w:rsidR="004A0A63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 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tabula</w:t>
            </w:r>
          </w:p>
        </w:tc>
      </w:tr>
      <w:tr w:rsidR="00434CA9" w:rsidRPr="00A75095" w14:paraId="6E355721" w14:textId="77777777" w:rsidTr="006C56A6">
        <w:trPr>
          <w:trHeight w:val="315"/>
        </w:trPr>
        <w:tc>
          <w:tcPr>
            <w:tcW w:w="14874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7E6E6"/>
            <w:vAlign w:val="center"/>
          </w:tcPr>
          <w:p w14:paraId="6FE2E342" w14:textId="6C11149E" w:rsidR="00434CA9" w:rsidRPr="00A75095" w:rsidRDefault="00A02CA0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r saimniecisku darbību nesaistīta 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budžeta kopsavilkums</w:t>
            </w:r>
          </w:p>
        </w:tc>
      </w:tr>
      <w:tr w:rsidR="00434CA9" w:rsidRPr="00A75095" w14:paraId="0538ED12" w14:textId="77777777" w:rsidTr="006C56A6">
        <w:trPr>
          <w:trHeight w:val="525"/>
        </w:trPr>
        <w:tc>
          <w:tcPr>
            <w:tcW w:w="70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51BC4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ds</w:t>
            </w:r>
          </w:p>
        </w:tc>
        <w:tc>
          <w:tcPr>
            <w:tcW w:w="56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B0A18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u pozīcijas nosaukums</w:t>
            </w:r>
          </w:p>
        </w:tc>
        <w:tc>
          <w:tcPr>
            <w:tcW w:w="137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3242B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Vienas vienības izmaksu pielietojums (ir vai nav*)</w:t>
            </w:r>
          </w:p>
        </w:tc>
        <w:tc>
          <w:tcPr>
            <w:tcW w:w="262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362B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Daudzums </w:t>
            </w:r>
          </w:p>
        </w:tc>
        <w:tc>
          <w:tcPr>
            <w:tcW w:w="168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321F4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ērvienība</w:t>
            </w:r>
          </w:p>
        </w:tc>
        <w:tc>
          <w:tcPr>
            <w:tcW w:w="281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E70F0B" w14:textId="404C30FF" w:rsidR="00434CA9" w:rsidRPr="00A75095" w:rsidRDefault="006C56A6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izmaksas</w:t>
            </w:r>
          </w:p>
        </w:tc>
      </w:tr>
      <w:tr w:rsidR="00434CA9" w:rsidRPr="00A75095" w14:paraId="77B176B5" w14:textId="77777777" w:rsidTr="006C56A6">
        <w:trPr>
          <w:trHeight w:val="450"/>
        </w:trPr>
        <w:tc>
          <w:tcPr>
            <w:tcW w:w="7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EB775F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56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4F5B51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6F0A2B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6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E5E200" w14:textId="77777777" w:rsidR="00434CA9" w:rsidRPr="004F6FA3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4F6FA3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lānotais pētniecības pieteikumā</w:t>
            </w:r>
          </w:p>
        </w:tc>
        <w:tc>
          <w:tcPr>
            <w:tcW w:w="1354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1BCD54" w14:textId="75C7126D" w:rsidR="00434CA9" w:rsidRPr="004F6FA3" w:rsidRDefault="006C56A6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Vidusposmā</w:t>
            </w:r>
          </w:p>
        </w:tc>
        <w:tc>
          <w:tcPr>
            <w:tcW w:w="16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A0D341" w14:textId="77777777" w:rsidR="00434CA9" w:rsidRPr="004F6FA3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0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D51FE1" w14:textId="77777777" w:rsidR="00434CA9" w:rsidRPr="004F6FA3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4F6FA3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lānotais pētniecības pieteikumā</w:t>
            </w:r>
          </w:p>
        </w:tc>
        <w:tc>
          <w:tcPr>
            <w:tcW w:w="1502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34EE94" w14:textId="75E0438F" w:rsidR="00434CA9" w:rsidRPr="004F6FA3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4F6FA3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Viduspo</w:t>
            </w:r>
            <w:r w:rsidR="006C56A6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smā</w:t>
            </w:r>
          </w:p>
        </w:tc>
      </w:tr>
      <w:tr w:rsidR="00434CA9" w:rsidRPr="00A75095" w14:paraId="1C8369E6" w14:textId="77777777" w:rsidTr="006C56A6">
        <w:trPr>
          <w:trHeight w:val="555"/>
        </w:trPr>
        <w:tc>
          <w:tcPr>
            <w:tcW w:w="7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2400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56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28CC7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1FB4C9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6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678505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54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66F05A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6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1F76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0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204279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502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A2E04A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</w:tr>
      <w:tr w:rsidR="00434CA9" w:rsidRPr="00A75095" w14:paraId="4EAEDF5F" w14:textId="77777777" w:rsidTr="006C56A6">
        <w:trPr>
          <w:trHeight w:val="870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826F7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FC5E43" w14:textId="3B6CB293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personāla atlīdzības izmaksas (pēcdoktoranta alga bruto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+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darba devēja sociālās apdrošināšanas obligātās iemaksas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B9056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Nav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1060A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5908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5C9A114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"algas apmērs mēnesī"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951C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75CFB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434CA9" w:rsidRPr="00A75095" w14:paraId="1462B5C3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BC206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33973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izmaksas (Pētniecības izmaksas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F3CC84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Ir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DB7D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674C0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19DBD64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800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1B8045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B8B26F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53B56B9F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E3C02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3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4E4DA4" w14:textId="540B7AAE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administrēšanas un infrastruktūras uzturēšanas izmaksas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54054107" w14:textId="6650DB0C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Ir</w:t>
            </w:r>
            <w:r w:rsidR="00A02CA0">
              <w:rPr>
                <w:rFonts w:ascii="Times New Roman" w:eastAsia="Times New Roman" w:hAnsi="Times New Roman" w:cs="Times New Roman"/>
                <w:lang w:eastAsia="lv-LV"/>
              </w:rPr>
              <w:t>/Nav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9C891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438E7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32B0375A" w14:textId="77777777" w:rsidR="00493302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85,83</w:t>
            </w:r>
            <w:r w:rsidR="00493302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/</w:t>
            </w:r>
          </w:p>
          <w:p w14:paraId="32BC7E83" w14:textId="62557361" w:rsidR="00434CA9" w:rsidRPr="00A75095" w:rsidRDefault="00493302" w:rsidP="00EE41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epārsniedz 5</w:t>
            </w:r>
            <w:r w:rsidR="00F125EA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% no </w:t>
            </w:r>
            <w:r w:rsidR="00EE4147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pētniecības pieteikuma 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ējām attiecināmajām izmaksām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044E2BE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5F7EFC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3FA78824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EE888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F98899" w14:textId="69AD9BC2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eguldījums natūrā (nepārsniedz 5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% no pētniecības pieteikuma attiecināmajām izmaksām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FA4DB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(ja attiecināms)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35FA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F9A08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8F1AA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6BFD5AF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196C24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186BB10A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1E940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1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21F7A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amatlīdzekļi (materiālie aktīvi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25DDF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C0231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0F209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6134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1A1E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4082B2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434CA9" w:rsidRPr="00A75095" w14:paraId="01C447F7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737F8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2.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F84E1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iešķirtie materiāli (materiālie aktīvi)</w:t>
            </w:r>
          </w:p>
        </w:tc>
        <w:tc>
          <w:tcPr>
            <w:tcW w:w="13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C97FE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3BDA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31426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CCA81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58F87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41722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434CA9" w:rsidRPr="00A75095" w14:paraId="7A894BB4" w14:textId="77777777" w:rsidTr="006C56A6">
        <w:trPr>
          <w:trHeight w:val="540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09787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3.</w:t>
            </w:r>
          </w:p>
        </w:tc>
        <w:tc>
          <w:tcPr>
            <w:tcW w:w="56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05F4DB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ētniecības pieteikuma ietvaros ar pētniecību saistītās profesionālās darbības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363A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76EC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5E8D6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64B77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DFF9E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839F7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434CA9" w:rsidRPr="00A75095" w14:paraId="40744BF0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2A306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909F2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35DDE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8DD2A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D67F2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D896A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718EB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1FC20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</w:tbl>
    <w:p w14:paraId="7227BE5C" w14:textId="77777777" w:rsidR="0075754F" w:rsidRPr="00A75095" w:rsidRDefault="0075754F" w:rsidP="00687AD7">
      <w:pPr>
        <w:pStyle w:val="ListParagraph"/>
        <w:widowControl w:val="0"/>
        <w:spacing w:after="200"/>
        <w:ind w:left="1363"/>
        <w:jc w:val="both"/>
      </w:pPr>
    </w:p>
    <w:p w14:paraId="1635CBC5" w14:textId="77777777" w:rsidR="00473ADD" w:rsidRPr="00A75095" w:rsidRDefault="00473ADD" w:rsidP="00687AD7">
      <w:pPr>
        <w:pStyle w:val="ListParagraph"/>
        <w:widowControl w:val="0"/>
        <w:spacing w:after="200"/>
        <w:ind w:left="1363"/>
        <w:jc w:val="both"/>
      </w:pPr>
    </w:p>
    <w:p w14:paraId="28D700F6" w14:textId="77777777" w:rsidR="00473ADD" w:rsidRPr="00A75095" w:rsidRDefault="00473ADD" w:rsidP="00687AD7">
      <w:pPr>
        <w:pStyle w:val="ListParagraph"/>
        <w:widowControl w:val="0"/>
        <w:spacing w:after="200"/>
        <w:ind w:left="1363"/>
        <w:jc w:val="both"/>
      </w:pPr>
    </w:p>
    <w:p w14:paraId="5B4CABC7" w14:textId="77777777" w:rsidR="00473ADD" w:rsidRPr="00A75095" w:rsidRDefault="00473ADD" w:rsidP="00687AD7">
      <w:pPr>
        <w:pStyle w:val="ListParagraph"/>
        <w:widowControl w:val="0"/>
        <w:spacing w:after="200"/>
        <w:ind w:left="1363"/>
        <w:jc w:val="both"/>
      </w:pPr>
    </w:p>
    <w:p w14:paraId="2766E1A6" w14:textId="77777777" w:rsidR="00473ADD" w:rsidRPr="00A75095" w:rsidRDefault="00473ADD" w:rsidP="00687AD7">
      <w:pPr>
        <w:pStyle w:val="ListParagraph"/>
        <w:widowControl w:val="0"/>
        <w:spacing w:after="200"/>
        <w:ind w:left="1363"/>
        <w:jc w:val="both"/>
      </w:pPr>
    </w:p>
    <w:p w14:paraId="30EB7220" w14:textId="77777777" w:rsidR="00473ADD" w:rsidRDefault="00473ADD" w:rsidP="00C92B48">
      <w:pPr>
        <w:pStyle w:val="ListParagraph"/>
        <w:widowControl w:val="0"/>
        <w:spacing w:after="200"/>
        <w:ind w:left="1363" w:right="283"/>
        <w:jc w:val="both"/>
      </w:pPr>
    </w:p>
    <w:p w14:paraId="272DC483" w14:textId="77777777" w:rsidR="006C56A6" w:rsidRDefault="006C56A6" w:rsidP="00C92B48">
      <w:pPr>
        <w:pStyle w:val="ListParagraph"/>
        <w:widowControl w:val="0"/>
        <w:spacing w:after="200"/>
        <w:ind w:left="1363" w:right="283"/>
        <w:jc w:val="both"/>
      </w:pPr>
    </w:p>
    <w:p w14:paraId="18292A85" w14:textId="77777777" w:rsidR="006C56A6" w:rsidRPr="00A75095" w:rsidRDefault="006C56A6" w:rsidP="00C92B48">
      <w:pPr>
        <w:pStyle w:val="ListParagraph"/>
        <w:widowControl w:val="0"/>
        <w:spacing w:after="200"/>
        <w:ind w:left="1363" w:right="283"/>
        <w:jc w:val="both"/>
      </w:pPr>
    </w:p>
    <w:p w14:paraId="616B2817" w14:textId="77777777" w:rsidR="00473ADD" w:rsidRPr="00A75095" w:rsidRDefault="00473ADD" w:rsidP="00687AD7">
      <w:pPr>
        <w:pStyle w:val="ListParagraph"/>
        <w:widowControl w:val="0"/>
        <w:spacing w:after="200"/>
        <w:ind w:left="1363"/>
        <w:jc w:val="both"/>
      </w:pPr>
    </w:p>
    <w:tbl>
      <w:tblPr>
        <w:tblW w:w="15026" w:type="dxa"/>
        <w:tblInd w:w="-152" w:type="dxa"/>
        <w:tblLayout w:type="fixed"/>
        <w:tblLook w:val="04A0" w:firstRow="1" w:lastRow="0" w:firstColumn="1" w:lastColumn="0" w:noHBand="0" w:noVBand="1"/>
      </w:tblPr>
      <w:tblGrid>
        <w:gridCol w:w="813"/>
        <w:gridCol w:w="4432"/>
        <w:gridCol w:w="1276"/>
        <w:gridCol w:w="1347"/>
        <w:gridCol w:w="1346"/>
        <w:gridCol w:w="1276"/>
        <w:gridCol w:w="1456"/>
        <w:gridCol w:w="1237"/>
        <w:gridCol w:w="993"/>
        <w:gridCol w:w="850"/>
      </w:tblGrid>
      <w:tr w:rsidR="00434CA9" w:rsidRPr="00A75095" w14:paraId="788DC723" w14:textId="77777777" w:rsidTr="00C92B48">
        <w:trPr>
          <w:gridAfter w:val="1"/>
          <w:wAfter w:w="850" w:type="dxa"/>
          <w:trHeight w:val="315"/>
        </w:trPr>
        <w:tc>
          <w:tcPr>
            <w:tcW w:w="14176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679C76FD" w14:textId="5B436FE9" w:rsidR="00434CA9" w:rsidRPr="00A75095" w:rsidRDefault="00816652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lang w:eastAsia="lv-LV"/>
              </w:rPr>
              <w:t>3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.2.</w:t>
            </w:r>
            <w:r w:rsidR="00710F7E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 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tabula</w:t>
            </w:r>
          </w:p>
        </w:tc>
      </w:tr>
      <w:tr w:rsidR="00434CA9" w:rsidRPr="00A75095" w14:paraId="2222E1FA" w14:textId="77777777" w:rsidTr="00C92B48">
        <w:trPr>
          <w:gridAfter w:val="1"/>
          <w:wAfter w:w="850" w:type="dxa"/>
          <w:trHeight w:val="315"/>
        </w:trPr>
        <w:tc>
          <w:tcPr>
            <w:tcW w:w="14176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</w:tcPr>
          <w:p w14:paraId="3EF39834" w14:textId="4EF2DD7C" w:rsidR="00434CA9" w:rsidRPr="00A75095" w:rsidRDefault="00493302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 Ar saimniecisku darbību saistīta 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budžeta kopsavilkums</w:t>
            </w:r>
          </w:p>
        </w:tc>
      </w:tr>
      <w:tr w:rsidR="00434CA9" w:rsidRPr="00A75095" w14:paraId="6F79F288" w14:textId="77777777" w:rsidTr="00C92B48">
        <w:trPr>
          <w:gridAfter w:val="1"/>
          <w:wAfter w:w="850" w:type="dxa"/>
          <w:trHeight w:val="705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1D73E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ds</w:t>
            </w:r>
          </w:p>
        </w:tc>
        <w:tc>
          <w:tcPr>
            <w:tcW w:w="443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F3B4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u pozīcijas nosaukums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52997B" w14:textId="77777777" w:rsidR="00434CA9" w:rsidRPr="00A75095" w:rsidRDefault="00434CA9" w:rsidP="00710F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Daudzums</w:t>
            </w:r>
          </w:p>
        </w:tc>
        <w:tc>
          <w:tcPr>
            <w:tcW w:w="134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D6B369" w14:textId="77777777" w:rsidR="00434CA9" w:rsidRPr="00A75095" w:rsidRDefault="00434CA9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ērvienība</w:t>
            </w:r>
          </w:p>
        </w:tc>
        <w:tc>
          <w:tcPr>
            <w:tcW w:w="6308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ADB808" w14:textId="0B4B31A9" w:rsidR="00434CA9" w:rsidRPr="00A75095" w:rsidRDefault="006C56A6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izmaksas</w:t>
            </w:r>
          </w:p>
        </w:tc>
      </w:tr>
      <w:tr w:rsidR="00434CA9" w:rsidRPr="00A75095" w14:paraId="5588AE2C" w14:textId="77777777" w:rsidTr="00C92B48">
        <w:trPr>
          <w:gridAfter w:val="1"/>
          <w:wAfter w:w="850" w:type="dxa"/>
          <w:trHeight w:val="30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5A2D43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43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8745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905062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688750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07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1BCC06" w14:textId="77777777" w:rsidR="00434CA9" w:rsidRPr="00C92B48" w:rsidRDefault="00434CA9" w:rsidP="00710F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lānotais pētniecības pieteikumā</w:t>
            </w:r>
          </w:p>
        </w:tc>
        <w:tc>
          <w:tcPr>
            <w:tcW w:w="223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6ED25B" w14:textId="77777777" w:rsidR="00434CA9" w:rsidRPr="00C92B48" w:rsidRDefault="00434CA9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Vidusposms</w:t>
            </w:r>
          </w:p>
        </w:tc>
      </w:tr>
      <w:tr w:rsidR="00434CA9" w:rsidRPr="00A75095" w14:paraId="493FE328" w14:textId="77777777" w:rsidTr="00C92B48">
        <w:trPr>
          <w:trHeight w:val="51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8EA1E7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43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E6058B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6F6B41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727A93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61BF38" w14:textId="000DFDD9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ttiecinā</w:t>
            </w:r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2FD52AB3" w14:textId="02F181DE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FCFCF" w14:textId="33D016AB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eattieci</w:t>
            </w:r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1FD3F1F1" w14:textId="27A3E77C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āmās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F56705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7DF4B3" w14:textId="510277BC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ttiecinā</w:t>
            </w:r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43BC1" w14:textId="66B85810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eattie</w:t>
            </w:r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58212E40" w14:textId="15A5432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cināmā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82213" w14:textId="77777777" w:rsidR="00434CA9" w:rsidRPr="002A055F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</w:tr>
      <w:tr w:rsidR="00434CA9" w:rsidRPr="00A75095" w14:paraId="11A4D9BB" w14:textId="77777777" w:rsidTr="00C92B4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FA4E7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A142BC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personāla atlīdzības izmaksa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8A0AC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CC3E0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743BD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E28111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223F6A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BAE62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51B119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A7EE85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3AC1ECFA" w14:textId="77777777" w:rsidTr="00C92B4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4199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1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A1F110" w14:textId="36DD785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cdoktoranta alga (bruto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+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darba devēja sociālās apdrošināšanas obligātās iemaksa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A9DC8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7E59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917A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7E87B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B2A3E8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E2F1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51620B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C2B0DE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389FE9BD" w14:textId="77777777" w:rsidTr="00C92B48">
        <w:trPr>
          <w:trHeight w:val="780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AD0F4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2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301C8A" w14:textId="33C31A0B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tnieku, tehnisko un palīgdarbinieku algas, ciktāl tie nodarbināti pētniecības pieteikuma īstenošanā (bruto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+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darba devēja sociālās apdrošināšanas obligātās iemaksa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C3BCB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C7A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51159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B5EF3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6A5DA3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1E27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49278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37E200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52D99FE1" w14:textId="77777777" w:rsidTr="00C92B4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D6C3C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21E4D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izmaksas (Pētniecības izmaksa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54D86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FDFE2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A0BA3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88FF6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1BADE3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EB79E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CB0384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F6CFAA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0387A66D" w14:textId="77777777" w:rsidTr="00C92B4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D75D3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1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1F1491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Materiālu un izejvielu izmaksas, kas radušās tieši pētniecības pieteikuma īstenošanās rezultātā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64CA8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B9A0D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5B1F4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CAFCB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6E4D0A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0BDF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A54CA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97B8AC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36732A1D" w14:textId="77777777" w:rsidTr="00C92B48">
        <w:trPr>
          <w:trHeight w:val="780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844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2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3B4586" w14:textId="2A0897CA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Ārpakalpojumi. Izmaksas par līgumpētījumiem, zināšanām un patentiem, un citiem pakalpojumiem, kas izmantoti vienīgi pētniecības pieteikuma mērķie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E6C6C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6564E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DC3E1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45F7B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93C92F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DE56F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BAD74F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1E2D78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16592FE6" w14:textId="77777777" w:rsidTr="00C92B4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36CB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lastRenderedPageBreak/>
              <w:t>2.3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0F25B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tniecības pieteikuma instrumentu un aprīkojuma izmaksas ciktāl un cik ilgi tos izmanto pētniecības pieteikuma īstenošanā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279B6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818CC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03219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2C492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8FFA9A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C138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261429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AE034D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06343768" w14:textId="77777777" w:rsidTr="00C92B4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8F38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3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7F73C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cība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88CAF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E0534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E8B9C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2C6E2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38A73A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82E0CD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F6CED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6B6B15E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622DD827" w14:textId="77777777" w:rsidTr="00C92B4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3E474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40647A" w14:textId="26B3D822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as par tehnoloģiju tiesību aizsardzību (ja attiecinām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5B6A5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0AA8F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023D5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F8125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EE558D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F29B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4149D8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5DBACBE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76D4B8C8" w14:textId="77777777" w:rsidTr="00C92B4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CA2B9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F6BDAF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D7B22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DA31E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B9131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61DCDE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07085A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7C56CF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BF1B97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363CDA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</w:tbl>
    <w:p w14:paraId="5CC229E1" w14:textId="77777777" w:rsidR="009F1490" w:rsidRPr="00A75095" w:rsidRDefault="009F1490" w:rsidP="00E97295">
      <w:pPr>
        <w:widowControl w:val="0"/>
        <w:spacing w:after="200"/>
        <w:jc w:val="both"/>
        <w:rPr>
          <w:rFonts w:ascii="Times New Roman" w:hAnsi="Times New Roman" w:cs="Times New Roman"/>
        </w:rPr>
      </w:pPr>
    </w:p>
    <w:p w14:paraId="7F9D0880" w14:textId="0C8C4FED" w:rsidR="00712B9C" w:rsidRDefault="00712B9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</w:rPr>
      </w:pPr>
      <w:r w:rsidRPr="009956CC">
        <w:rPr>
          <w:rFonts w:ascii="Times New Roman" w:hAnsi="Times New Roman"/>
          <w:u w:val="single"/>
        </w:rPr>
        <w:t>Ziņojumam pievieno</w:t>
      </w:r>
      <w:r w:rsidR="009956CC" w:rsidRPr="009956CC">
        <w:rPr>
          <w:rFonts w:ascii="Times New Roman" w:hAnsi="Times New Roman"/>
          <w:u w:val="single"/>
        </w:rPr>
        <w:t>ti šādi pielikumi</w:t>
      </w:r>
      <w:r w:rsidRPr="009956CC">
        <w:rPr>
          <w:rFonts w:ascii="Times New Roman" w:hAnsi="Times New Roman"/>
        </w:rPr>
        <w:t>:</w:t>
      </w:r>
    </w:p>
    <w:p w14:paraId="7DE2E51A" w14:textId="24C60F5A" w:rsidR="009956CC" w:rsidRDefault="009956C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1)</w:t>
      </w:r>
    </w:p>
    <w:p w14:paraId="047C0485" w14:textId="213FF5AA" w:rsidR="009956CC" w:rsidRDefault="009956C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2)</w:t>
      </w:r>
    </w:p>
    <w:p w14:paraId="5D47A98A" w14:textId="2DC04F21" w:rsidR="009956CC" w:rsidRPr="009956CC" w:rsidRDefault="009956C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  <w:color w:val="1F4E79" w:themeColor="accent1" w:themeShade="80"/>
        </w:rPr>
      </w:pPr>
      <w:r>
        <w:rPr>
          <w:rFonts w:ascii="Times New Roman" w:hAnsi="Times New Roman"/>
        </w:rPr>
        <w:t>3)</w:t>
      </w:r>
    </w:p>
    <w:p w14:paraId="1A315BD1" w14:textId="77777777" w:rsidR="00712B9C" w:rsidRPr="009A5FF8" w:rsidRDefault="00712B9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bookmarkEnd w:id="0"/>
    <w:p w14:paraId="30806BFD" w14:textId="06D966A7" w:rsidR="00D528E8" w:rsidRPr="00A75095" w:rsidRDefault="00D528E8" w:rsidP="00712B9C">
      <w:pPr>
        <w:widowControl w:val="0"/>
        <w:spacing w:after="200"/>
        <w:jc w:val="both"/>
        <w:rPr>
          <w:rFonts w:ascii="Times New Roman" w:hAnsi="Times New Roman"/>
        </w:rPr>
      </w:pPr>
    </w:p>
    <w:sectPr w:rsidR="00D528E8" w:rsidRPr="00A75095" w:rsidSect="006C56A6">
      <w:pgSz w:w="16838" w:h="11906" w:orient="landscape"/>
      <w:pgMar w:top="1134" w:right="395" w:bottom="993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85D92A" w14:textId="77777777" w:rsidR="0030720B" w:rsidRDefault="0030720B" w:rsidP="00AE02D9">
      <w:pPr>
        <w:spacing w:after="0" w:line="240" w:lineRule="auto"/>
      </w:pPr>
      <w:r>
        <w:separator/>
      </w:r>
    </w:p>
  </w:endnote>
  <w:endnote w:type="continuationSeparator" w:id="0">
    <w:p w14:paraId="3D9E5971" w14:textId="77777777" w:rsidR="0030720B" w:rsidRDefault="0030720B" w:rsidP="00AE02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NewsGoth Cn TL">
    <w:altName w:val="Arial Narrow"/>
    <w:charset w:val="BA"/>
    <w:family w:val="swiss"/>
    <w:pitch w:val="variable"/>
    <w:sig w:usb0="00000001" w:usb1="5000204A" w:usb2="00000000" w:usb3="00000000" w:csb0="0000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B25207" w14:textId="77777777" w:rsidR="0030720B" w:rsidRDefault="0030720B" w:rsidP="00AE02D9">
      <w:pPr>
        <w:spacing w:after="0" w:line="240" w:lineRule="auto"/>
      </w:pPr>
      <w:r>
        <w:separator/>
      </w:r>
    </w:p>
  </w:footnote>
  <w:footnote w:type="continuationSeparator" w:id="0">
    <w:p w14:paraId="68EBB6D1" w14:textId="77777777" w:rsidR="0030720B" w:rsidRDefault="0030720B" w:rsidP="00AE02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2033042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0872409" w14:textId="5427C99D" w:rsidR="00B13290" w:rsidRDefault="00B13290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2462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4804C7E5" w14:textId="77777777" w:rsidR="00B13290" w:rsidRDefault="00B1329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59189D"/>
    <w:multiLevelType w:val="hybridMultilevel"/>
    <w:tmpl w:val="93942340"/>
    <w:lvl w:ilvl="0" w:tplc="B248E3BE">
      <w:start w:val="1"/>
      <w:numFmt w:val="decimal"/>
      <w:lvlText w:val="%1)"/>
      <w:lvlJc w:val="left"/>
      <w:pPr>
        <w:ind w:left="1723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443" w:hanging="360"/>
      </w:pPr>
    </w:lvl>
    <w:lvl w:ilvl="2" w:tplc="0426001B" w:tentative="1">
      <w:start w:val="1"/>
      <w:numFmt w:val="lowerRoman"/>
      <w:lvlText w:val="%3."/>
      <w:lvlJc w:val="right"/>
      <w:pPr>
        <w:ind w:left="3163" w:hanging="180"/>
      </w:pPr>
    </w:lvl>
    <w:lvl w:ilvl="3" w:tplc="0426000F" w:tentative="1">
      <w:start w:val="1"/>
      <w:numFmt w:val="decimal"/>
      <w:lvlText w:val="%4."/>
      <w:lvlJc w:val="left"/>
      <w:pPr>
        <w:ind w:left="3883" w:hanging="360"/>
      </w:pPr>
    </w:lvl>
    <w:lvl w:ilvl="4" w:tplc="04260019" w:tentative="1">
      <w:start w:val="1"/>
      <w:numFmt w:val="lowerLetter"/>
      <w:lvlText w:val="%5."/>
      <w:lvlJc w:val="left"/>
      <w:pPr>
        <w:ind w:left="4603" w:hanging="360"/>
      </w:pPr>
    </w:lvl>
    <w:lvl w:ilvl="5" w:tplc="0426001B" w:tentative="1">
      <w:start w:val="1"/>
      <w:numFmt w:val="lowerRoman"/>
      <w:lvlText w:val="%6."/>
      <w:lvlJc w:val="right"/>
      <w:pPr>
        <w:ind w:left="5323" w:hanging="180"/>
      </w:pPr>
    </w:lvl>
    <w:lvl w:ilvl="6" w:tplc="0426000F" w:tentative="1">
      <w:start w:val="1"/>
      <w:numFmt w:val="decimal"/>
      <w:lvlText w:val="%7."/>
      <w:lvlJc w:val="left"/>
      <w:pPr>
        <w:ind w:left="6043" w:hanging="360"/>
      </w:pPr>
    </w:lvl>
    <w:lvl w:ilvl="7" w:tplc="04260019" w:tentative="1">
      <w:start w:val="1"/>
      <w:numFmt w:val="lowerLetter"/>
      <w:lvlText w:val="%8."/>
      <w:lvlJc w:val="left"/>
      <w:pPr>
        <w:ind w:left="6763" w:hanging="360"/>
      </w:pPr>
    </w:lvl>
    <w:lvl w:ilvl="8" w:tplc="0426001B" w:tentative="1">
      <w:start w:val="1"/>
      <w:numFmt w:val="lowerRoman"/>
      <w:lvlText w:val="%9."/>
      <w:lvlJc w:val="right"/>
      <w:pPr>
        <w:ind w:left="7483" w:hanging="180"/>
      </w:pPr>
    </w:lvl>
  </w:abstractNum>
  <w:abstractNum w:abstractNumId="1" w15:restartNumberingAfterBreak="0">
    <w:nsid w:val="0FAB575C"/>
    <w:multiLevelType w:val="hybridMultilevel"/>
    <w:tmpl w:val="43384C26"/>
    <w:lvl w:ilvl="0" w:tplc="43EAF4C8">
      <w:numFmt w:val="bullet"/>
      <w:lvlText w:val="-"/>
      <w:lvlJc w:val="left"/>
      <w:pPr>
        <w:ind w:left="1004" w:hanging="360"/>
      </w:pPr>
      <w:rPr>
        <w:rFonts w:ascii="Times New Roman" w:eastAsiaTheme="minorHAnsi" w:hAnsi="Times New Roman"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0FDD46AD"/>
    <w:multiLevelType w:val="hybridMultilevel"/>
    <w:tmpl w:val="20DE605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B11D3"/>
    <w:multiLevelType w:val="hybridMultilevel"/>
    <w:tmpl w:val="D28E4726"/>
    <w:lvl w:ilvl="0" w:tplc="879868DA">
      <w:start w:val="5"/>
      <w:numFmt w:val="bullet"/>
      <w:lvlText w:val="-"/>
      <w:lvlJc w:val="left"/>
      <w:pPr>
        <w:ind w:left="1363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426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4" w15:restartNumberingAfterBreak="0">
    <w:nsid w:val="2411519F"/>
    <w:multiLevelType w:val="hybridMultilevel"/>
    <w:tmpl w:val="2A543700"/>
    <w:lvl w:ilvl="0" w:tplc="04260011">
      <w:start w:val="1"/>
      <w:numFmt w:val="decimal"/>
      <w:lvlText w:val="%1)"/>
      <w:lvlJc w:val="left"/>
      <w:pPr>
        <w:ind w:left="1004" w:hanging="360"/>
      </w:p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5502B86"/>
    <w:multiLevelType w:val="hybridMultilevel"/>
    <w:tmpl w:val="F88EE8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9B5084"/>
    <w:multiLevelType w:val="multilevel"/>
    <w:tmpl w:val="28CA16F0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CD92151"/>
    <w:multiLevelType w:val="hybridMultilevel"/>
    <w:tmpl w:val="BCF4746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E70703"/>
    <w:multiLevelType w:val="hybridMultilevel"/>
    <w:tmpl w:val="D95401B8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6502F7"/>
    <w:multiLevelType w:val="hybridMultilevel"/>
    <w:tmpl w:val="23025C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E47655"/>
    <w:multiLevelType w:val="hybridMultilevel"/>
    <w:tmpl w:val="F59A9D24"/>
    <w:lvl w:ilvl="0" w:tplc="43EAF4C8">
      <w:numFmt w:val="bullet"/>
      <w:lvlText w:val="-"/>
      <w:lvlJc w:val="left"/>
      <w:pPr>
        <w:ind w:left="1004" w:hanging="360"/>
      </w:pPr>
      <w:rPr>
        <w:rFonts w:ascii="Times New Roman" w:eastAsiaTheme="minorHAnsi" w:hAnsi="Times New Roman"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55F720E9"/>
    <w:multiLevelType w:val="hybridMultilevel"/>
    <w:tmpl w:val="E44A8196"/>
    <w:lvl w:ilvl="0" w:tplc="C27EFBD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FF"/>
        <w:sz w:val="22"/>
        <w:szCs w:val="22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D21182"/>
    <w:multiLevelType w:val="hybridMultilevel"/>
    <w:tmpl w:val="94668662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D64D13"/>
    <w:multiLevelType w:val="hybridMultilevel"/>
    <w:tmpl w:val="11240DBA"/>
    <w:lvl w:ilvl="0" w:tplc="042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D6F53"/>
    <w:multiLevelType w:val="hybridMultilevel"/>
    <w:tmpl w:val="FF285BE2"/>
    <w:lvl w:ilvl="0" w:tplc="04260011">
      <w:start w:val="1"/>
      <w:numFmt w:val="decimal"/>
      <w:lvlText w:val="%1)"/>
      <w:lvlJc w:val="left"/>
      <w:pPr>
        <w:ind w:left="1004" w:hanging="360"/>
      </w:p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" w15:restartNumberingAfterBreak="0">
    <w:nsid w:val="69047F0A"/>
    <w:multiLevelType w:val="hybridMultilevel"/>
    <w:tmpl w:val="68086080"/>
    <w:lvl w:ilvl="0" w:tplc="33EC4F80">
      <w:numFmt w:val="bullet"/>
      <w:lvlText w:val="-"/>
      <w:lvlJc w:val="left"/>
      <w:pPr>
        <w:ind w:left="420" w:hanging="360"/>
      </w:pPr>
      <w:rPr>
        <w:rFonts w:ascii="Times New Roman" w:eastAsia="Calibr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6" w15:restartNumberingAfterBreak="0">
    <w:nsid w:val="7D0327FF"/>
    <w:multiLevelType w:val="hybridMultilevel"/>
    <w:tmpl w:val="BCACCAA2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1"/>
  </w:num>
  <w:num w:numId="3">
    <w:abstractNumId w:val="6"/>
  </w:num>
  <w:num w:numId="4">
    <w:abstractNumId w:val="15"/>
  </w:num>
  <w:num w:numId="5">
    <w:abstractNumId w:val="7"/>
  </w:num>
  <w:num w:numId="6">
    <w:abstractNumId w:val="13"/>
  </w:num>
  <w:num w:numId="7">
    <w:abstractNumId w:val="3"/>
  </w:num>
  <w:num w:numId="8">
    <w:abstractNumId w:val="8"/>
  </w:num>
  <w:num w:numId="9">
    <w:abstractNumId w:val="12"/>
  </w:num>
  <w:num w:numId="10">
    <w:abstractNumId w:val="14"/>
  </w:num>
  <w:num w:numId="11">
    <w:abstractNumId w:val="10"/>
  </w:num>
  <w:num w:numId="12">
    <w:abstractNumId w:val="4"/>
  </w:num>
  <w:num w:numId="13">
    <w:abstractNumId w:val="1"/>
  </w:num>
  <w:num w:numId="14">
    <w:abstractNumId w:val="0"/>
  </w:num>
  <w:num w:numId="15">
    <w:abstractNumId w:val="5"/>
  </w:num>
  <w:num w:numId="16">
    <w:abstractNumId w:val="9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sDA2MTA2NDMxNzZW0lEKTi0uzszPAykwrAUA51CbmSwAAAA="/>
  </w:docVars>
  <w:rsids>
    <w:rsidRoot w:val="008D768B"/>
    <w:rsid w:val="000212EA"/>
    <w:rsid w:val="000258DB"/>
    <w:rsid w:val="00027497"/>
    <w:rsid w:val="00031738"/>
    <w:rsid w:val="000338F2"/>
    <w:rsid w:val="000412C1"/>
    <w:rsid w:val="00042A16"/>
    <w:rsid w:val="0004438F"/>
    <w:rsid w:val="00050F27"/>
    <w:rsid w:val="00053D06"/>
    <w:rsid w:val="000560EC"/>
    <w:rsid w:val="00075D08"/>
    <w:rsid w:val="000770E8"/>
    <w:rsid w:val="00082299"/>
    <w:rsid w:val="00086A9F"/>
    <w:rsid w:val="000904E1"/>
    <w:rsid w:val="000A0BF7"/>
    <w:rsid w:val="000C25A1"/>
    <w:rsid w:val="000C7ECC"/>
    <w:rsid w:val="000D1F94"/>
    <w:rsid w:val="000D30FE"/>
    <w:rsid w:val="000D6E92"/>
    <w:rsid w:val="000E00DF"/>
    <w:rsid w:val="000E1000"/>
    <w:rsid w:val="0010323E"/>
    <w:rsid w:val="00115569"/>
    <w:rsid w:val="00130117"/>
    <w:rsid w:val="0014022A"/>
    <w:rsid w:val="00142F80"/>
    <w:rsid w:val="00173901"/>
    <w:rsid w:val="00187FE4"/>
    <w:rsid w:val="00193B5F"/>
    <w:rsid w:val="001948B0"/>
    <w:rsid w:val="0019578D"/>
    <w:rsid w:val="001B7EFB"/>
    <w:rsid w:val="001C33DF"/>
    <w:rsid w:val="001C3740"/>
    <w:rsid w:val="001C72CC"/>
    <w:rsid w:val="001C73F1"/>
    <w:rsid w:val="001D2340"/>
    <w:rsid w:val="001E3DE0"/>
    <w:rsid w:val="001E4CA0"/>
    <w:rsid w:val="00214F98"/>
    <w:rsid w:val="00233BCD"/>
    <w:rsid w:val="00236F27"/>
    <w:rsid w:val="0024475F"/>
    <w:rsid w:val="00244EBE"/>
    <w:rsid w:val="002556BE"/>
    <w:rsid w:val="002576A3"/>
    <w:rsid w:val="0027676D"/>
    <w:rsid w:val="00293E30"/>
    <w:rsid w:val="00294469"/>
    <w:rsid w:val="002A055F"/>
    <w:rsid w:val="002A1F1A"/>
    <w:rsid w:val="002A26C3"/>
    <w:rsid w:val="002A5591"/>
    <w:rsid w:val="002C389E"/>
    <w:rsid w:val="002C3913"/>
    <w:rsid w:val="002E58DD"/>
    <w:rsid w:val="002E74AD"/>
    <w:rsid w:val="002F2FE9"/>
    <w:rsid w:val="00300042"/>
    <w:rsid w:val="0030720B"/>
    <w:rsid w:val="00313420"/>
    <w:rsid w:val="00315937"/>
    <w:rsid w:val="00322ACE"/>
    <w:rsid w:val="003407CF"/>
    <w:rsid w:val="00360ABB"/>
    <w:rsid w:val="00382396"/>
    <w:rsid w:val="00391A34"/>
    <w:rsid w:val="003A02AD"/>
    <w:rsid w:val="003C7058"/>
    <w:rsid w:val="003D7F35"/>
    <w:rsid w:val="003F116F"/>
    <w:rsid w:val="003F3E03"/>
    <w:rsid w:val="004009FD"/>
    <w:rsid w:val="00403FE1"/>
    <w:rsid w:val="0041062A"/>
    <w:rsid w:val="00410C0E"/>
    <w:rsid w:val="00411704"/>
    <w:rsid w:val="00415C41"/>
    <w:rsid w:val="004205F1"/>
    <w:rsid w:val="00421374"/>
    <w:rsid w:val="00425D2F"/>
    <w:rsid w:val="00434AA1"/>
    <w:rsid w:val="00434CA9"/>
    <w:rsid w:val="00435AB2"/>
    <w:rsid w:val="004375A6"/>
    <w:rsid w:val="004407C8"/>
    <w:rsid w:val="00441466"/>
    <w:rsid w:val="00442D61"/>
    <w:rsid w:val="00445ABC"/>
    <w:rsid w:val="0044741F"/>
    <w:rsid w:val="00467DD2"/>
    <w:rsid w:val="00473ADD"/>
    <w:rsid w:val="00484706"/>
    <w:rsid w:val="0048747D"/>
    <w:rsid w:val="00493302"/>
    <w:rsid w:val="004A0A63"/>
    <w:rsid w:val="004B49A7"/>
    <w:rsid w:val="004C1A93"/>
    <w:rsid w:val="004F6FA3"/>
    <w:rsid w:val="005125B4"/>
    <w:rsid w:val="00513349"/>
    <w:rsid w:val="005230A3"/>
    <w:rsid w:val="00534412"/>
    <w:rsid w:val="0053575B"/>
    <w:rsid w:val="00544E3A"/>
    <w:rsid w:val="0059003B"/>
    <w:rsid w:val="00590956"/>
    <w:rsid w:val="005A02A7"/>
    <w:rsid w:val="005A31A6"/>
    <w:rsid w:val="005A50E5"/>
    <w:rsid w:val="005A7A7E"/>
    <w:rsid w:val="005B4D00"/>
    <w:rsid w:val="005B7C8D"/>
    <w:rsid w:val="005D3589"/>
    <w:rsid w:val="005D4605"/>
    <w:rsid w:val="005D4B9F"/>
    <w:rsid w:val="005E198A"/>
    <w:rsid w:val="005F2EEF"/>
    <w:rsid w:val="005F3972"/>
    <w:rsid w:val="005F5F29"/>
    <w:rsid w:val="00615A44"/>
    <w:rsid w:val="006169DD"/>
    <w:rsid w:val="00616ACB"/>
    <w:rsid w:val="0062376B"/>
    <w:rsid w:val="006276C5"/>
    <w:rsid w:val="00654FBE"/>
    <w:rsid w:val="006567A8"/>
    <w:rsid w:val="0067706B"/>
    <w:rsid w:val="00682979"/>
    <w:rsid w:val="00687AD7"/>
    <w:rsid w:val="006963D3"/>
    <w:rsid w:val="006A7167"/>
    <w:rsid w:val="006B4869"/>
    <w:rsid w:val="006B5746"/>
    <w:rsid w:val="006C56A6"/>
    <w:rsid w:val="006C589F"/>
    <w:rsid w:val="006F591B"/>
    <w:rsid w:val="00707E32"/>
    <w:rsid w:val="00710F7E"/>
    <w:rsid w:val="00712B9C"/>
    <w:rsid w:val="00734561"/>
    <w:rsid w:val="0074010F"/>
    <w:rsid w:val="007407AC"/>
    <w:rsid w:val="0075201A"/>
    <w:rsid w:val="0075754F"/>
    <w:rsid w:val="00760B47"/>
    <w:rsid w:val="0077723C"/>
    <w:rsid w:val="00782C62"/>
    <w:rsid w:val="00783096"/>
    <w:rsid w:val="00784091"/>
    <w:rsid w:val="00793A82"/>
    <w:rsid w:val="007A503F"/>
    <w:rsid w:val="007A6E48"/>
    <w:rsid w:val="007A76D6"/>
    <w:rsid w:val="007B1BD2"/>
    <w:rsid w:val="007B4DC2"/>
    <w:rsid w:val="007C3602"/>
    <w:rsid w:val="007C6363"/>
    <w:rsid w:val="007D3E2B"/>
    <w:rsid w:val="008100D5"/>
    <w:rsid w:val="00812E0A"/>
    <w:rsid w:val="00816652"/>
    <w:rsid w:val="008248C9"/>
    <w:rsid w:val="008255DD"/>
    <w:rsid w:val="0083004F"/>
    <w:rsid w:val="0083756D"/>
    <w:rsid w:val="00853811"/>
    <w:rsid w:val="00892A27"/>
    <w:rsid w:val="00893B9D"/>
    <w:rsid w:val="008C334D"/>
    <w:rsid w:val="008D3DAB"/>
    <w:rsid w:val="008D768B"/>
    <w:rsid w:val="008F1F66"/>
    <w:rsid w:val="0090146F"/>
    <w:rsid w:val="0090253E"/>
    <w:rsid w:val="009152DD"/>
    <w:rsid w:val="00915C0B"/>
    <w:rsid w:val="00920F2F"/>
    <w:rsid w:val="0093065E"/>
    <w:rsid w:val="00931DD8"/>
    <w:rsid w:val="00935A3D"/>
    <w:rsid w:val="00936D60"/>
    <w:rsid w:val="00955D71"/>
    <w:rsid w:val="00961A9F"/>
    <w:rsid w:val="00970E88"/>
    <w:rsid w:val="0098275D"/>
    <w:rsid w:val="00986462"/>
    <w:rsid w:val="0099409D"/>
    <w:rsid w:val="009956CC"/>
    <w:rsid w:val="009A0ED5"/>
    <w:rsid w:val="009A5FF8"/>
    <w:rsid w:val="009D207B"/>
    <w:rsid w:val="009D45D6"/>
    <w:rsid w:val="009E7D67"/>
    <w:rsid w:val="009F1490"/>
    <w:rsid w:val="00A00B06"/>
    <w:rsid w:val="00A02CA0"/>
    <w:rsid w:val="00A12B1F"/>
    <w:rsid w:val="00A218A2"/>
    <w:rsid w:val="00A3228D"/>
    <w:rsid w:val="00A421F5"/>
    <w:rsid w:val="00A44C2F"/>
    <w:rsid w:val="00A52AEB"/>
    <w:rsid w:val="00A53BB4"/>
    <w:rsid w:val="00A71649"/>
    <w:rsid w:val="00A75095"/>
    <w:rsid w:val="00A76E64"/>
    <w:rsid w:val="00A81DA0"/>
    <w:rsid w:val="00A93B3A"/>
    <w:rsid w:val="00A94A31"/>
    <w:rsid w:val="00AA1BF2"/>
    <w:rsid w:val="00AB3B0B"/>
    <w:rsid w:val="00AC049D"/>
    <w:rsid w:val="00AC0F28"/>
    <w:rsid w:val="00AD448F"/>
    <w:rsid w:val="00AD570F"/>
    <w:rsid w:val="00AE02D9"/>
    <w:rsid w:val="00AE2E80"/>
    <w:rsid w:val="00AE5C78"/>
    <w:rsid w:val="00AF0420"/>
    <w:rsid w:val="00AF07B3"/>
    <w:rsid w:val="00AF3904"/>
    <w:rsid w:val="00B13290"/>
    <w:rsid w:val="00B1790F"/>
    <w:rsid w:val="00B26373"/>
    <w:rsid w:val="00B43B32"/>
    <w:rsid w:val="00B6189D"/>
    <w:rsid w:val="00B66CFD"/>
    <w:rsid w:val="00B77D3A"/>
    <w:rsid w:val="00BA30A5"/>
    <w:rsid w:val="00BA5C50"/>
    <w:rsid w:val="00BB59D1"/>
    <w:rsid w:val="00BC0BE8"/>
    <w:rsid w:val="00BC1BF6"/>
    <w:rsid w:val="00BC2D77"/>
    <w:rsid w:val="00BD73B0"/>
    <w:rsid w:val="00BE17D5"/>
    <w:rsid w:val="00BF36BD"/>
    <w:rsid w:val="00BF39C3"/>
    <w:rsid w:val="00BF5336"/>
    <w:rsid w:val="00C0557B"/>
    <w:rsid w:val="00C078AB"/>
    <w:rsid w:val="00C106B6"/>
    <w:rsid w:val="00C2148F"/>
    <w:rsid w:val="00C34254"/>
    <w:rsid w:val="00C533BC"/>
    <w:rsid w:val="00C63CE4"/>
    <w:rsid w:val="00C705CF"/>
    <w:rsid w:val="00C77A1E"/>
    <w:rsid w:val="00C85170"/>
    <w:rsid w:val="00C92B48"/>
    <w:rsid w:val="00C939A5"/>
    <w:rsid w:val="00C95AFE"/>
    <w:rsid w:val="00CA1033"/>
    <w:rsid w:val="00CB7370"/>
    <w:rsid w:val="00CE1607"/>
    <w:rsid w:val="00CF34D1"/>
    <w:rsid w:val="00CF3698"/>
    <w:rsid w:val="00CF3FA2"/>
    <w:rsid w:val="00D021F5"/>
    <w:rsid w:val="00D20963"/>
    <w:rsid w:val="00D20C20"/>
    <w:rsid w:val="00D21253"/>
    <w:rsid w:val="00D337BD"/>
    <w:rsid w:val="00D371CF"/>
    <w:rsid w:val="00D5268C"/>
    <w:rsid w:val="00D528E8"/>
    <w:rsid w:val="00D546E1"/>
    <w:rsid w:val="00D567F0"/>
    <w:rsid w:val="00D60CB7"/>
    <w:rsid w:val="00D6415D"/>
    <w:rsid w:val="00D74F77"/>
    <w:rsid w:val="00DA33FE"/>
    <w:rsid w:val="00DB773B"/>
    <w:rsid w:val="00DB7D78"/>
    <w:rsid w:val="00DC02F7"/>
    <w:rsid w:val="00DC6FC3"/>
    <w:rsid w:val="00E15022"/>
    <w:rsid w:val="00E2657F"/>
    <w:rsid w:val="00E30BC8"/>
    <w:rsid w:val="00E40C4E"/>
    <w:rsid w:val="00E605E0"/>
    <w:rsid w:val="00E64ACD"/>
    <w:rsid w:val="00E732A6"/>
    <w:rsid w:val="00E83092"/>
    <w:rsid w:val="00E86BA3"/>
    <w:rsid w:val="00E92951"/>
    <w:rsid w:val="00E92F47"/>
    <w:rsid w:val="00E97295"/>
    <w:rsid w:val="00EB0D2A"/>
    <w:rsid w:val="00EB4720"/>
    <w:rsid w:val="00EB5862"/>
    <w:rsid w:val="00EC07B9"/>
    <w:rsid w:val="00ED1F6C"/>
    <w:rsid w:val="00ED5040"/>
    <w:rsid w:val="00ED52B1"/>
    <w:rsid w:val="00ED6370"/>
    <w:rsid w:val="00EE16AE"/>
    <w:rsid w:val="00EE4147"/>
    <w:rsid w:val="00EF28A8"/>
    <w:rsid w:val="00F10CB1"/>
    <w:rsid w:val="00F12462"/>
    <w:rsid w:val="00F125EA"/>
    <w:rsid w:val="00F2389A"/>
    <w:rsid w:val="00F35812"/>
    <w:rsid w:val="00F4134D"/>
    <w:rsid w:val="00F43DE4"/>
    <w:rsid w:val="00F50438"/>
    <w:rsid w:val="00F50C62"/>
    <w:rsid w:val="00F522FA"/>
    <w:rsid w:val="00F743A7"/>
    <w:rsid w:val="00F8157E"/>
    <w:rsid w:val="00F87EA6"/>
    <w:rsid w:val="00F923A0"/>
    <w:rsid w:val="00F94968"/>
    <w:rsid w:val="00FA0C29"/>
    <w:rsid w:val="00FB36A7"/>
    <w:rsid w:val="00FB7870"/>
    <w:rsid w:val="00FD29B9"/>
    <w:rsid w:val="00FE02C7"/>
    <w:rsid w:val="00FF05F4"/>
    <w:rsid w:val="00FF1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31DA93"/>
  <w15:chartTrackingRefBased/>
  <w15:docId w15:val="{920E1073-267A-4E94-AD86-E55DFA75D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38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,Saraksta rindkopa,Saraksta rindkopa1"/>
    <w:basedOn w:val="Normal"/>
    <w:link w:val="ListParagraphChar"/>
    <w:uiPriority w:val="34"/>
    <w:qFormat/>
    <w:rsid w:val="008D768B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aliases w:val="H&amp;P List Paragraph Char,2 Char,Strip Char,Saraksta rindkopa Char,Saraksta rindkopa1 Char"/>
    <w:link w:val="ListParagraph"/>
    <w:uiPriority w:val="34"/>
    <w:locked/>
    <w:rsid w:val="008D768B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8D768B"/>
    <w:rPr>
      <w:color w:val="0563C1"/>
      <w:u w:val="single"/>
    </w:rPr>
  </w:style>
  <w:style w:type="paragraph" w:customStyle="1" w:styleId="Normal1">
    <w:name w:val="Normal1"/>
    <w:basedOn w:val="Normal"/>
    <w:rsid w:val="008D76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customStyle="1" w:styleId="Default">
    <w:name w:val="Default"/>
    <w:rsid w:val="00FF05F4"/>
    <w:pPr>
      <w:autoSpaceDE w:val="0"/>
      <w:autoSpaceDN w:val="0"/>
      <w:adjustRightInd w:val="0"/>
      <w:spacing w:after="0" w:line="240" w:lineRule="auto"/>
    </w:pPr>
    <w:rPr>
      <w:rFonts w:ascii="NewsGoth Cn TL" w:eastAsia="Calibri" w:hAnsi="NewsGoth Cn TL" w:cs="NewsGoth Cn TL"/>
      <w:color w:val="000000"/>
      <w:sz w:val="24"/>
      <w:szCs w:val="24"/>
    </w:rPr>
  </w:style>
  <w:style w:type="paragraph" w:styleId="FootnoteText">
    <w:name w:val="footnote text"/>
    <w:aliases w:val="Footnote,Fußnote Char,Fußnote Char Char,Fußnote Char Char Char Char Char Char,Fußnote,-E Fußnotentext,footnote text,Fußnotentext Ursprung,single space,FOOTNOTES,fn,Footnote Text Char2 Char,Footnote Text Char Char1 Char,Schriftart: 9 pt,f,F"/>
    <w:basedOn w:val="Normal"/>
    <w:link w:val="FootnoteTextChar"/>
    <w:uiPriority w:val="99"/>
    <w:unhideWhenUsed/>
    <w:rsid w:val="00AE02D9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aliases w:val="Footnote Char,Fußnote Char Char1,Fußnote Char Char Char,Fußnote Char Char Char Char Char Char Char,Fußnote Char1,-E Fußnotentext Char,footnote text Char,Fußnotentext Ursprung Char,single space Char,FOOTNOTES Char,fn Char,f Char,F Char"/>
    <w:basedOn w:val="DefaultParagraphFont"/>
    <w:link w:val="FootnoteText"/>
    <w:uiPriority w:val="99"/>
    <w:rsid w:val="00AE02D9"/>
    <w:rPr>
      <w:sz w:val="20"/>
      <w:szCs w:val="20"/>
      <w:lang w:val="en-US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link w:val="CharCharCharChar"/>
    <w:uiPriority w:val="99"/>
    <w:unhideWhenUsed/>
    <w:rsid w:val="00AE02D9"/>
    <w:rPr>
      <w:vertAlign w:val="superscript"/>
    </w:rPr>
  </w:style>
  <w:style w:type="paragraph" w:customStyle="1" w:styleId="CharCharCharChar">
    <w:name w:val="Char Char Char Char"/>
    <w:aliases w:val="Char2"/>
    <w:basedOn w:val="Normal"/>
    <w:next w:val="Normal"/>
    <w:link w:val="FootnoteReference"/>
    <w:uiPriority w:val="99"/>
    <w:rsid w:val="00AE02D9"/>
    <w:pPr>
      <w:spacing w:line="240" w:lineRule="exact"/>
      <w:jc w:val="both"/>
      <w:textAlignment w:val="baseline"/>
    </w:pPr>
    <w:rPr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rsid w:val="00AE0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02D9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02D9"/>
    <w:rPr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2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2D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7A7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756D"/>
    <w:rPr>
      <w:b/>
      <w:bCs/>
      <w:lang w:val="lv-LV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756D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83756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25D2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2F"/>
  </w:style>
  <w:style w:type="paragraph" w:styleId="Footer">
    <w:name w:val="footer"/>
    <w:basedOn w:val="Normal"/>
    <w:link w:val="FooterChar"/>
    <w:uiPriority w:val="99"/>
    <w:unhideWhenUsed/>
    <w:rsid w:val="00425D2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D2F"/>
  </w:style>
  <w:style w:type="paragraph" w:customStyle="1" w:styleId="tv213">
    <w:name w:val="tv213"/>
    <w:basedOn w:val="Normal"/>
    <w:rsid w:val="00B263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Heading2Char">
    <w:name w:val="Heading 2 Char"/>
    <w:basedOn w:val="DefaultParagraphFont"/>
    <w:link w:val="Heading2"/>
    <w:uiPriority w:val="9"/>
    <w:rsid w:val="00F2389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08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F9109-32C7-41BD-BDD3-0D1964C8E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4443</Words>
  <Characters>2533</Characters>
  <Application>Microsoft Office Word</Application>
  <DocSecurity>0</DocSecurity>
  <Lines>2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69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ta Kurzemniece</dc:creator>
  <cp:keywords/>
  <dc:description/>
  <cp:lastModifiedBy>Ineta Kurzemniece</cp:lastModifiedBy>
  <cp:revision>2</cp:revision>
  <cp:lastPrinted>2020-04-21T05:55:00Z</cp:lastPrinted>
  <dcterms:created xsi:type="dcterms:W3CDTF">2020-05-11T11:55:00Z</dcterms:created>
  <dcterms:modified xsi:type="dcterms:W3CDTF">2020-05-11T11:55:00Z</dcterms:modified>
</cp:coreProperties>
</file>